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1591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15"/>
        <w:gridCol w:w="934"/>
        <w:gridCol w:w="5998"/>
      </w:tblGrid>
      <w:tr w:rsidR="00745941" w:rsidRPr="00F33658" w14:paraId="37F56D89" w14:textId="77777777" w:rsidTr="00745941">
        <w:tc>
          <w:tcPr>
            <w:tcW w:w="97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4FBE4B" w14:textId="77777777" w:rsidR="00745941" w:rsidRDefault="00745941" w:rsidP="00745941">
            <w:pPr>
              <w:jc w:val="center"/>
              <w:rPr>
                <w:b/>
                <w:bCs/>
                <w:sz w:val="32"/>
                <w:szCs w:val="32"/>
              </w:rPr>
            </w:pPr>
            <w:r w:rsidRPr="00745941">
              <w:rPr>
                <w:b/>
                <w:bCs/>
                <w:sz w:val="32"/>
                <w:szCs w:val="32"/>
              </w:rPr>
              <w:t>Ders İzlencesi</w:t>
            </w:r>
          </w:p>
          <w:p w14:paraId="4643F406" w14:textId="77777777" w:rsidR="00745941" w:rsidRPr="00745941" w:rsidRDefault="00745941" w:rsidP="00745941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EB58D5" w:rsidRPr="00F33658" w14:paraId="4FD3D1A4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7F510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 xml:space="preserve">Dersin Adı </w:t>
            </w:r>
          </w:p>
          <w:p w14:paraId="5E014DEA" w14:textId="77777777" w:rsidR="00EB58D5" w:rsidRPr="00F33658" w:rsidRDefault="00EB58D5" w:rsidP="00745941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E172" w14:textId="77777777" w:rsidR="00EB58D5" w:rsidRPr="00F33658" w:rsidRDefault="007C22C9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Histoloji ve Embriyoloji</w:t>
            </w:r>
          </w:p>
        </w:tc>
      </w:tr>
      <w:tr w:rsidR="007C22C9" w:rsidRPr="00F33658" w14:paraId="292E844D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E6AE8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 xml:space="preserve">Dersin Kredisi </w:t>
            </w:r>
          </w:p>
          <w:p w14:paraId="05F7F018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289D6" w14:textId="77777777" w:rsidR="007C22C9" w:rsidRPr="00F33658" w:rsidRDefault="009F1AE5" w:rsidP="0074594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7C22C9" w:rsidRPr="00F33658">
              <w:rPr>
                <w:sz w:val="18"/>
                <w:szCs w:val="18"/>
              </w:rPr>
              <w:t xml:space="preserve"> (Teorik= 3 + Uygulama=2)</w:t>
            </w:r>
          </w:p>
        </w:tc>
      </w:tr>
      <w:tr w:rsidR="007C22C9" w:rsidRPr="00F33658" w14:paraId="1052F803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423B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 xml:space="preserve">Dersin </w:t>
            </w:r>
            <w:proofErr w:type="spellStart"/>
            <w:r w:rsidRPr="00F33658">
              <w:rPr>
                <w:b/>
                <w:bCs/>
                <w:sz w:val="18"/>
                <w:szCs w:val="18"/>
              </w:rPr>
              <w:t>AKTS’si</w:t>
            </w:r>
            <w:proofErr w:type="spellEnd"/>
            <w:r w:rsidRPr="00F33658">
              <w:rPr>
                <w:b/>
                <w:bCs/>
                <w:sz w:val="18"/>
                <w:szCs w:val="18"/>
              </w:rPr>
              <w:t xml:space="preserve"> </w:t>
            </w:r>
          </w:p>
          <w:p w14:paraId="3777BD7B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CEED4" w14:textId="77777777" w:rsidR="007C22C9" w:rsidRPr="00F33658" w:rsidRDefault="007C22C9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8</w:t>
            </w:r>
          </w:p>
        </w:tc>
      </w:tr>
      <w:tr w:rsidR="007C22C9" w:rsidRPr="00F33658" w14:paraId="7A888D80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13905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Dersin Yürütücüsü</w:t>
            </w:r>
          </w:p>
          <w:p w14:paraId="7BF55BEA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DCD73" w14:textId="77777777" w:rsidR="007C22C9" w:rsidRDefault="007C22C9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Dr. </w:t>
            </w:r>
            <w:proofErr w:type="spellStart"/>
            <w:r w:rsidRPr="00F33658">
              <w:rPr>
                <w:sz w:val="18"/>
                <w:szCs w:val="18"/>
              </w:rPr>
              <w:t>Öğr</w:t>
            </w:r>
            <w:proofErr w:type="spellEnd"/>
            <w:r w:rsidRPr="00F33658">
              <w:rPr>
                <w:sz w:val="18"/>
                <w:szCs w:val="18"/>
              </w:rPr>
              <w:t>. Üyesi Sibel Türedi</w:t>
            </w:r>
          </w:p>
          <w:p w14:paraId="0ED41DD1" w14:textId="6F9787A2" w:rsidR="005B12AA" w:rsidRPr="00F33658" w:rsidRDefault="005B12AA" w:rsidP="0074594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Üyesi Uğur Şeker</w:t>
            </w:r>
          </w:p>
        </w:tc>
      </w:tr>
      <w:tr w:rsidR="007C22C9" w:rsidRPr="00F33658" w14:paraId="756F78EB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958A4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Dersin Gün ve Saati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7034" w14:textId="77777777" w:rsidR="007C22C9" w:rsidRPr="00F33658" w:rsidRDefault="007C22C9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Pazartesi (09:15-12:15), Cuma (15:10-17:00)</w:t>
            </w:r>
          </w:p>
        </w:tc>
      </w:tr>
      <w:tr w:rsidR="007C22C9" w:rsidRPr="00F33658" w14:paraId="4B3800D7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EBD4A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Ders Görüşme Gün ve Saati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0ABB5" w14:textId="77777777" w:rsidR="007C22C9" w:rsidRPr="00F33658" w:rsidRDefault="007C22C9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Pazartesi (15:00-17:00)</w:t>
            </w:r>
          </w:p>
        </w:tc>
      </w:tr>
      <w:tr w:rsidR="00EB58D5" w:rsidRPr="00F33658" w14:paraId="7145264A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519E3" w14:textId="77777777" w:rsidR="00EB58D5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İletişim Bilgileri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EF4E1" w14:textId="77777777" w:rsidR="00EB58D5" w:rsidRPr="00F33658" w:rsidRDefault="00EA665D" w:rsidP="00745941">
            <w:pPr>
              <w:rPr>
                <w:sz w:val="18"/>
                <w:szCs w:val="18"/>
              </w:rPr>
            </w:pPr>
            <w:hyperlink r:id="rId5" w:history="1">
              <w:r w:rsidR="007C22C9" w:rsidRPr="00F33658">
                <w:rPr>
                  <w:rStyle w:val="Kpr"/>
                  <w:sz w:val="18"/>
                  <w:szCs w:val="18"/>
                </w:rPr>
                <w:t>sibelturedi@harran.edu.tr</w:t>
              </w:r>
            </w:hyperlink>
            <w:r w:rsidR="007C22C9" w:rsidRPr="00F33658">
              <w:rPr>
                <w:sz w:val="18"/>
                <w:szCs w:val="18"/>
              </w:rPr>
              <w:t xml:space="preserve">  04143181491</w:t>
            </w:r>
          </w:p>
        </w:tc>
      </w:tr>
      <w:tr w:rsidR="00EB58D5" w:rsidRPr="00F33658" w14:paraId="617A8E83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DAD3" w14:textId="77777777" w:rsidR="007C22C9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Öğretim Yöntemi ve Ders</w:t>
            </w:r>
          </w:p>
          <w:p w14:paraId="5B098088" w14:textId="77777777" w:rsidR="00EB58D5" w:rsidRPr="00F33658" w:rsidRDefault="007C22C9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Hazırlık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4BDDF" w14:textId="77777777" w:rsidR="007C22C9" w:rsidRPr="00F33658" w:rsidRDefault="007C22C9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Uzaktan ve yüz yüze eğitimle, konu anlatım, soru-cevap, uygulama.</w:t>
            </w:r>
          </w:p>
          <w:p w14:paraId="6344CD08" w14:textId="77777777" w:rsidR="00EB58D5" w:rsidRPr="00F33658" w:rsidRDefault="003E27EF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Öğrenciler, ders öncesinde ders kaynaklarını inceleyerek derse gelecek, ders sonrasında da ders esnasındaki konu anlatımı ve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Pr="00F33658">
              <w:rPr>
                <w:sz w:val="18"/>
                <w:szCs w:val="18"/>
              </w:rPr>
              <w:t>uygulamaları tekrar edeceklerdir.</w:t>
            </w:r>
          </w:p>
        </w:tc>
      </w:tr>
      <w:tr w:rsidR="00EB58D5" w:rsidRPr="00F33658" w14:paraId="080DC6CF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A12EE" w14:textId="77777777" w:rsidR="00EB58D5" w:rsidRPr="00F33658" w:rsidRDefault="00EB58D5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Dersin Amacı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4F80C" w14:textId="77777777" w:rsidR="00DF7750" w:rsidRPr="00F33658" w:rsidRDefault="00CA36E2" w:rsidP="00745941">
            <w:pPr>
              <w:ind w:right="-108"/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Öğrenciye, insan organizmasının temel yapı birimi olan hücreden başlayarak, hücreler arası madde, doku, organ ve sistemlerin</w:t>
            </w:r>
            <w:r w:rsidR="0025452F" w:rsidRPr="00F33658">
              <w:rPr>
                <w:sz w:val="18"/>
                <w:szCs w:val="18"/>
              </w:rPr>
              <w:t xml:space="preserve"> </w:t>
            </w:r>
            <w:r w:rsidR="00DF7750" w:rsidRPr="00F33658">
              <w:rPr>
                <w:sz w:val="18"/>
                <w:szCs w:val="18"/>
              </w:rPr>
              <w:t>mikroskob</w:t>
            </w:r>
            <w:r w:rsidRPr="00F33658">
              <w:rPr>
                <w:sz w:val="18"/>
                <w:szCs w:val="18"/>
              </w:rPr>
              <w:t>ik düzeydeki normal morfolojik özelliklerini tanıtmak ve bununla bağlantılı olan işlevlerini tanımlamaktır.</w:t>
            </w:r>
            <w:r w:rsidR="00FB575C" w:rsidRPr="00F33658">
              <w:rPr>
                <w:sz w:val="18"/>
                <w:szCs w:val="18"/>
              </w:rPr>
              <w:t xml:space="preserve"> </w:t>
            </w:r>
            <w:proofErr w:type="spellStart"/>
            <w:r w:rsidRPr="00F33658">
              <w:rPr>
                <w:sz w:val="18"/>
                <w:szCs w:val="18"/>
              </w:rPr>
              <w:t>Fertilizasyondan</w:t>
            </w:r>
            <w:proofErr w:type="spellEnd"/>
            <w:r w:rsidRPr="00F33658">
              <w:rPr>
                <w:sz w:val="18"/>
                <w:szCs w:val="18"/>
              </w:rPr>
              <w:t xml:space="preserve"> itibaren insan organizmasının gelişim süreci ile ilgili bilgiler vermektir.</w:t>
            </w:r>
          </w:p>
          <w:p w14:paraId="285CB80E" w14:textId="77777777" w:rsidR="00DF7750" w:rsidRPr="00F33658" w:rsidRDefault="00DF7750" w:rsidP="00745941">
            <w:pPr>
              <w:ind w:right="-108"/>
              <w:jc w:val="both"/>
              <w:rPr>
                <w:sz w:val="18"/>
                <w:szCs w:val="18"/>
              </w:rPr>
            </w:pPr>
          </w:p>
        </w:tc>
      </w:tr>
      <w:tr w:rsidR="00EB58D5" w:rsidRPr="00F33658" w14:paraId="249A1F0A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09EE3" w14:textId="77777777" w:rsidR="00EB58D5" w:rsidRPr="00F33658" w:rsidRDefault="00EB58D5" w:rsidP="00745941">
            <w:pPr>
              <w:ind w:right="-108"/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Dersin Öğrenme Çıktıları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C19F9" w14:textId="77777777" w:rsidR="00EB58D5" w:rsidRPr="00F33658" w:rsidRDefault="00EB58D5" w:rsidP="00745941">
            <w:pPr>
              <w:jc w:val="both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Bu dersin sonunda öğrenci;</w:t>
            </w:r>
          </w:p>
          <w:p w14:paraId="6CED1F13" w14:textId="77777777" w:rsidR="00DC4934" w:rsidRPr="00F33658" w:rsidRDefault="00DC4934" w:rsidP="00745941">
            <w:pPr>
              <w:pStyle w:val="ListeParagraf"/>
              <w:numPr>
                <w:ilvl w:val="0"/>
                <w:numId w:val="8"/>
              </w:numPr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Histolojide genel kavramları, terminolojiyi tanımlar. Mikroskobik düzeyde hücre yapısı ve işlevi ile ilgili detaylı bilgiye sahiptir.</w:t>
            </w:r>
          </w:p>
          <w:p w14:paraId="5FCE0FE4" w14:textId="77777777" w:rsidR="00DC4934" w:rsidRPr="00F33658" w:rsidRDefault="00DC4934" w:rsidP="00745941">
            <w:pPr>
              <w:pStyle w:val="ListeParagraf"/>
              <w:numPr>
                <w:ilvl w:val="0"/>
                <w:numId w:val="8"/>
              </w:numPr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Dokuların </w:t>
            </w:r>
            <w:proofErr w:type="spellStart"/>
            <w:r w:rsidRPr="00F33658">
              <w:rPr>
                <w:sz w:val="18"/>
                <w:szCs w:val="18"/>
              </w:rPr>
              <w:t>mikroskopik</w:t>
            </w:r>
            <w:proofErr w:type="spellEnd"/>
            <w:r w:rsidRPr="00F33658">
              <w:rPr>
                <w:sz w:val="18"/>
                <w:szCs w:val="18"/>
              </w:rPr>
              <w:t xml:space="preserve"> incelemeye hazırlanma aşamalarında kullanılan rutin histolojik teknikleri öğrenir.</w:t>
            </w:r>
          </w:p>
          <w:p w14:paraId="7F447E8F" w14:textId="77777777" w:rsidR="00DC4934" w:rsidRPr="00F33658" w:rsidRDefault="00DC4934" w:rsidP="00745941">
            <w:pPr>
              <w:pStyle w:val="ListeParagraf"/>
              <w:numPr>
                <w:ilvl w:val="0"/>
                <w:numId w:val="8"/>
              </w:numPr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İnsan vücudunu oluşturan temel doku tiplerini ve bu dokuların histolojik</w:t>
            </w:r>
            <w:r w:rsidR="00FB575C" w:rsidRPr="00F33658">
              <w:rPr>
                <w:sz w:val="18"/>
                <w:szCs w:val="18"/>
              </w:rPr>
              <w:t xml:space="preserve"> </w:t>
            </w:r>
            <w:r w:rsidRPr="00F33658">
              <w:rPr>
                <w:sz w:val="18"/>
                <w:szCs w:val="18"/>
              </w:rPr>
              <w:t>özelliklerini tanımlar, değerlendirir ve tartışabilir.</w:t>
            </w:r>
          </w:p>
          <w:p w14:paraId="01B820E6" w14:textId="77777777" w:rsidR="00DC4934" w:rsidRPr="00F33658" w:rsidRDefault="00DC4934" w:rsidP="00745941">
            <w:pPr>
              <w:pStyle w:val="ListeParagraf"/>
              <w:numPr>
                <w:ilvl w:val="0"/>
                <w:numId w:val="8"/>
              </w:numPr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Öğrenilen histolojik yapıları (hücre, doku ve </w:t>
            </w:r>
            <w:r w:rsidR="00FB575C" w:rsidRPr="00F33658">
              <w:rPr>
                <w:sz w:val="18"/>
                <w:szCs w:val="18"/>
              </w:rPr>
              <w:t>organların</w:t>
            </w:r>
            <w:r w:rsidRPr="00F33658">
              <w:rPr>
                <w:sz w:val="18"/>
                <w:szCs w:val="18"/>
              </w:rPr>
              <w:t xml:space="preserve"> temel histolojik</w:t>
            </w:r>
            <w:r w:rsidR="00FB575C" w:rsidRPr="00F33658">
              <w:rPr>
                <w:sz w:val="18"/>
                <w:szCs w:val="18"/>
              </w:rPr>
              <w:t xml:space="preserve"> </w:t>
            </w:r>
            <w:r w:rsidRPr="00F33658">
              <w:rPr>
                <w:sz w:val="18"/>
                <w:szCs w:val="18"/>
              </w:rPr>
              <w:t xml:space="preserve">özellikleri) </w:t>
            </w:r>
            <w:r w:rsidR="00FB575C" w:rsidRPr="00F33658">
              <w:rPr>
                <w:sz w:val="18"/>
                <w:szCs w:val="18"/>
              </w:rPr>
              <w:t>sağlık hizmetleri</w:t>
            </w:r>
            <w:r w:rsidRPr="00F33658">
              <w:rPr>
                <w:sz w:val="18"/>
                <w:szCs w:val="18"/>
              </w:rPr>
              <w:t xml:space="preserve"> sırasında karşılaşılan durumlar çerçevesinde</w:t>
            </w:r>
            <w:r w:rsidR="00FB575C" w:rsidRPr="00F33658">
              <w:rPr>
                <w:sz w:val="18"/>
                <w:szCs w:val="18"/>
              </w:rPr>
              <w:t xml:space="preserve"> </w:t>
            </w:r>
            <w:r w:rsidRPr="00F33658">
              <w:rPr>
                <w:sz w:val="18"/>
                <w:szCs w:val="18"/>
              </w:rPr>
              <w:t>ilişkilendirir.</w:t>
            </w:r>
          </w:p>
          <w:p w14:paraId="0FD2CF3B" w14:textId="77777777" w:rsidR="00FB575C" w:rsidRPr="00F33658" w:rsidRDefault="00FB575C" w:rsidP="00745941">
            <w:pPr>
              <w:pStyle w:val="ListeParagraf"/>
              <w:numPr>
                <w:ilvl w:val="0"/>
                <w:numId w:val="8"/>
              </w:numPr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İnsan vücudunun </w:t>
            </w:r>
            <w:proofErr w:type="spellStart"/>
            <w:r w:rsidRPr="00F33658">
              <w:rPr>
                <w:sz w:val="18"/>
                <w:szCs w:val="18"/>
              </w:rPr>
              <w:t>embriyonik</w:t>
            </w:r>
            <w:proofErr w:type="spellEnd"/>
            <w:r w:rsidRPr="00F33658">
              <w:rPr>
                <w:sz w:val="18"/>
                <w:szCs w:val="18"/>
              </w:rPr>
              <w:t xml:space="preserve"> gelişim safhalarını öğrenir.</w:t>
            </w:r>
          </w:p>
          <w:p w14:paraId="2564BC57" w14:textId="77777777" w:rsidR="00CB16D2" w:rsidRPr="00F33658" w:rsidRDefault="00CB16D2" w:rsidP="00745941">
            <w:pPr>
              <w:ind w:right="-108"/>
              <w:jc w:val="both"/>
              <w:rPr>
                <w:sz w:val="18"/>
                <w:szCs w:val="18"/>
              </w:rPr>
            </w:pPr>
          </w:p>
        </w:tc>
      </w:tr>
      <w:tr w:rsidR="00EB58D5" w:rsidRPr="00F33658" w14:paraId="36F3AAF5" w14:textId="77777777" w:rsidTr="00745941">
        <w:tc>
          <w:tcPr>
            <w:tcW w:w="37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57668" w14:textId="77777777" w:rsidR="00EB58D5" w:rsidRPr="00F33658" w:rsidRDefault="00EB58D5" w:rsidP="00745941">
            <w:pPr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Dersin İçeriği</w:t>
            </w:r>
          </w:p>
          <w:p w14:paraId="31BC6154" w14:textId="77777777" w:rsidR="00EB58D5" w:rsidRPr="00F33658" w:rsidRDefault="00EB58D5" w:rsidP="00745941">
            <w:pPr>
              <w:rPr>
                <w:sz w:val="18"/>
                <w:szCs w:val="18"/>
              </w:rPr>
            </w:pP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E9C6C" w14:textId="77777777" w:rsidR="00FB575C" w:rsidRPr="00F33658" w:rsidRDefault="00FB575C" w:rsidP="00745941">
            <w:pPr>
              <w:ind w:right="-108"/>
              <w:jc w:val="both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Mikroskop çeşitleri, doku takip ve inceleme yöntemleri; Hücre ve yapısal  elemanları; </w:t>
            </w:r>
            <w:proofErr w:type="spellStart"/>
            <w:r w:rsidRPr="00F33658">
              <w:rPr>
                <w:sz w:val="18"/>
                <w:szCs w:val="18"/>
              </w:rPr>
              <w:t>Epitel</w:t>
            </w:r>
            <w:proofErr w:type="spellEnd"/>
            <w:r w:rsidRPr="00F33658">
              <w:rPr>
                <w:sz w:val="18"/>
                <w:szCs w:val="18"/>
              </w:rPr>
              <w:t>, bağ, kıkırdak, kemik, kas,</w:t>
            </w:r>
            <w:r w:rsidR="00FE00BD" w:rsidRPr="00F33658">
              <w:rPr>
                <w:sz w:val="18"/>
                <w:szCs w:val="18"/>
              </w:rPr>
              <w:t xml:space="preserve"> yağ,</w:t>
            </w:r>
            <w:r w:rsidRPr="00F33658">
              <w:rPr>
                <w:sz w:val="18"/>
                <w:szCs w:val="18"/>
              </w:rPr>
              <w:t xml:space="preserve"> sinir ve kan dokusu histolojisi; Embriyolojiye giriş ve </w:t>
            </w:r>
            <w:r w:rsidR="009E6AC9" w:rsidRPr="00F33658">
              <w:rPr>
                <w:sz w:val="18"/>
                <w:szCs w:val="18"/>
              </w:rPr>
              <w:t>gelişimin 1. Haftası;</w:t>
            </w:r>
            <w:r w:rsidRPr="00F33658">
              <w:rPr>
                <w:sz w:val="18"/>
                <w:szCs w:val="18"/>
              </w:rPr>
              <w:t xml:space="preserve"> </w:t>
            </w:r>
            <w:proofErr w:type="spellStart"/>
            <w:r w:rsidRPr="00F33658">
              <w:rPr>
                <w:sz w:val="18"/>
                <w:szCs w:val="18"/>
              </w:rPr>
              <w:t>Bilaminar</w:t>
            </w:r>
            <w:proofErr w:type="spellEnd"/>
            <w:r w:rsidRPr="00F33658">
              <w:rPr>
                <w:sz w:val="18"/>
                <w:szCs w:val="18"/>
              </w:rPr>
              <w:t xml:space="preserve"> </w:t>
            </w:r>
            <w:proofErr w:type="spellStart"/>
            <w:r w:rsidRPr="00F33658">
              <w:rPr>
                <w:sz w:val="18"/>
                <w:szCs w:val="18"/>
              </w:rPr>
              <w:t>germ</w:t>
            </w:r>
            <w:proofErr w:type="spellEnd"/>
            <w:r w:rsidRPr="00F33658">
              <w:rPr>
                <w:sz w:val="18"/>
                <w:szCs w:val="18"/>
              </w:rPr>
              <w:t xml:space="preserve"> diski (2. hafta) </w:t>
            </w:r>
            <w:proofErr w:type="spellStart"/>
            <w:r w:rsidRPr="00F33658">
              <w:rPr>
                <w:sz w:val="18"/>
                <w:szCs w:val="18"/>
              </w:rPr>
              <w:t>Embriyonal</w:t>
            </w:r>
            <w:proofErr w:type="spellEnd"/>
            <w:r w:rsidRPr="00F33658">
              <w:rPr>
                <w:sz w:val="18"/>
                <w:szCs w:val="18"/>
              </w:rPr>
              <w:t xml:space="preserve"> dönem (3.-8. Haftalar)</w:t>
            </w:r>
            <w:r w:rsidR="009E6AC9" w:rsidRPr="00F33658">
              <w:rPr>
                <w:sz w:val="18"/>
                <w:szCs w:val="18"/>
              </w:rPr>
              <w:t>;</w:t>
            </w:r>
            <w:r w:rsidRPr="00F33658">
              <w:rPr>
                <w:sz w:val="18"/>
                <w:szCs w:val="18"/>
              </w:rPr>
              <w:t xml:space="preserve"> </w:t>
            </w:r>
            <w:r w:rsidR="009E6AC9" w:rsidRPr="00F33658">
              <w:rPr>
                <w:sz w:val="18"/>
                <w:szCs w:val="18"/>
              </w:rPr>
              <w:t xml:space="preserve"> </w:t>
            </w:r>
            <w:proofErr w:type="spellStart"/>
            <w:r w:rsidRPr="00F33658">
              <w:rPr>
                <w:sz w:val="18"/>
                <w:szCs w:val="18"/>
              </w:rPr>
              <w:t>Fötal</w:t>
            </w:r>
            <w:proofErr w:type="spellEnd"/>
            <w:r w:rsidRPr="00F33658">
              <w:rPr>
                <w:sz w:val="18"/>
                <w:szCs w:val="18"/>
              </w:rPr>
              <w:t xml:space="preserve"> dönem (9.-38. haftalar), </w:t>
            </w:r>
            <w:r w:rsidR="009E6AC9" w:rsidRPr="00F33658">
              <w:rPr>
                <w:sz w:val="18"/>
                <w:szCs w:val="18"/>
              </w:rPr>
              <w:t xml:space="preserve"> Deri ve yan eklerinin histolojisi; </w:t>
            </w:r>
            <w:proofErr w:type="spellStart"/>
            <w:r w:rsidRPr="00F33658">
              <w:rPr>
                <w:sz w:val="18"/>
                <w:szCs w:val="18"/>
              </w:rPr>
              <w:t>Lenfo</w:t>
            </w:r>
            <w:r w:rsidR="009E6AC9" w:rsidRPr="00F33658">
              <w:rPr>
                <w:sz w:val="18"/>
                <w:szCs w:val="18"/>
              </w:rPr>
              <w:t>id</w:t>
            </w:r>
            <w:proofErr w:type="spellEnd"/>
            <w:r w:rsidR="009E6AC9" w:rsidRPr="00F33658">
              <w:rPr>
                <w:sz w:val="18"/>
                <w:szCs w:val="18"/>
              </w:rPr>
              <w:t xml:space="preserve"> sistem</w:t>
            </w:r>
            <w:r w:rsidRPr="00F33658">
              <w:rPr>
                <w:sz w:val="18"/>
                <w:szCs w:val="18"/>
              </w:rPr>
              <w:t xml:space="preserve"> histolojisi</w:t>
            </w:r>
            <w:r w:rsidR="009E6AC9" w:rsidRPr="00F33658">
              <w:rPr>
                <w:sz w:val="18"/>
                <w:szCs w:val="18"/>
              </w:rPr>
              <w:t xml:space="preserve">; </w:t>
            </w:r>
            <w:r w:rsidRPr="00F33658">
              <w:rPr>
                <w:sz w:val="18"/>
                <w:szCs w:val="18"/>
              </w:rPr>
              <w:t xml:space="preserve"> Dolaşım (</w:t>
            </w:r>
            <w:proofErr w:type="spellStart"/>
            <w:r w:rsidRPr="00F33658">
              <w:rPr>
                <w:sz w:val="18"/>
                <w:szCs w:val="18"/>
              </w:rPr>
              <w:t>kalp,damar</w:t>
            </w:r>
            <w:proofErr w:type="spellEnd"/>
            <w:r w:rsidRPr="00F33658">
              <w:rPr>
                <w:sz w:val="18"/>
                <w:szCs w:val="18"/>
              </w:rPr>
              <w:t xml:space="preserve">) </w:t>
            </w:r>
            <w:r w:rsidR="009E6AC9" w:rsidRPr="00F33658">
              <w:rPr>
                <w:sz w:val="18"/>
                <w:szCs w:val="18"/>
              </w:rPr>
              <w:t xml:space="preserve">ve solunum </w:t>
            </w:r>
            <w:r w:rsidRPr="00F33658">
              <w:rPr>
                <w:sz w:val="18"/>
                <w:szCs w:val="18"/>
              </w:rPr>
              <w:t>sistemi</w:t>
            </w:r>
            <w:r w:rsidR="009E6AC9" w:rsidRPr="00F33658">
              <w:rPr>
                <w:sz w:val="18"/>
                <w:szCs w:val="18"/>
              </w:rPr>
              <w:t xml:space="preserve"> histolojisi; Sindirim sistemi </w:t>
            </w:r>
            <w:proofErr w:type="spellStart"/>
            <w:r w:rsidR="009E6AC9" w:rsidRPr="00F33658">
              <w:rPr>
                <w:sz w:val="18"/>
                <w:szCs w:val="18"/>
              </w:rPr>
              <w:t>Ürogenital</w:t>
            </w:r>
            <w:proofErr w:type="spellEnd"/>
            <w:r w:rsidRPr="00F33658">
              <w:rPr>
                <w:sz w:val="18"/>
                <w:szCs w:val="18"/>
              </w:rPr>
              <w:t xml:space="preserve"> sistem histolojisi</w:t>
            </w:r>
            <w:r w:rsidR="009E6AC9" w:rsidRPr="00F33658">
              <w:rPr>
                <w:sz w:val="18"/>
                <w:szCs w:val="18"/>
              </w:rPr>
              <w:t>;</w:t>
            </w:r>
            <w:r w:rsidRPr="00F33658">
              <w:rPr>
                <w:sz w:val="18"/>
                <w:szCs w:val="18"/>
              </w:rPr>
              <w:t xml:space="preserve"> Endokrin </w:t>
            </w:r>
            <w:r w:rsidR="009E6AC9" w:rsidRPr="00F33658">
              <w:rPr>
                <w:sz w:val="18"/>
                <w:szCs w:val="18"/>
              </w:rPr>
              <w:t xml:space="preserve">ve sinir </w:t>
            </w:r>
            <w:r w:rsidRPr="00F33658">
              <w:rPr>
                <w:sz w:val="18"/>
                <w:szCs w:val="18"/>
              </w:rPr>
              <w:t>sistem</w:t>
            </w:r>
            <w:r w:rsidR="009E6AC9" w:rsidRPr="00F33658">
              <w:rPr>
                <w:sz w:val="18"/>
                <w:szCs w:val="18"/>
              </w:rPr>
              <w:t>i histolojisi; özel duyular</w:t>
            </w:r>
          </w:p>
        </w:tc>
      </w:tr>
      <w:tr w:rsidR="00EB58D5" w:rsidRPr="00F33658" w14:paraId="33D15199" w14:textId="77777777" w:rsidTr="00745941">
        <w:trPr>
          <w:trHeight w:val="262"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5D09" w14:textId="77777777" w:rsidR="00EB58D5" w:rsidRPr="00F33658" w:rsidRDefault="00EB58D5" w:rsidP="00745941">
            <w:pPr>
              <w:jc w:val="center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Haftalar</w:t>
            </w: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7E88E" w14:textId="77777777" w:rsidR="00EB58D5" w:rsidRPr="00F33658" w:rsidRDefault="00EB58D5" w:rsidP="00745941">
            <w:pPr>
              <w:jc w:val="center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Konular</w:t>
            </w:r>
          </w:p>
        </w:tc>
      </w:tr>
      <w:tr w:rsidR="0001248B" w:rsidRPr="00F33658" w14:paraId="100AC2BC" w14:textId="77777777" w:rsidTr="00745941">
        <w:trPr>
          <w:trHeight w:val="243"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43566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D240" w14:textId="13269C51" w:rsidR="0001248B" w:rsidRPr="00F33658" w:rsidRDefault="00344DA4" w:rsidP="005B12AA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Mikroskop çeşitleri, Histolojik doku takip ve inceleme yöntemleri </w:t>
            </w:r>
            <w:r w:rsidR="00863180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863180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01248B" w:rsidRPr="00F33658" w14:paraId="44D31D1D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D65D7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9CFBC" w14:textId="37598DCB" w:rsidR="0001248B" w:rsidRPr="00F33658" w:rsidRDefault="00344DA4" w:rsidP="00745941">
            <w:pPr>
              <w:ind w:right="-108"/>
              <w:rPr>
                <w:b/>
                <w:bCs/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Hücre ve yapısal elemanları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01248B" w:rsidRPr="00F33658" w14:paraId="1BAB4524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B5C0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8587" w14:textId="2BC42F31" w:rsidR="0001248B" w:rsidRPr="00F33658" w:rsidRDefault="00344DA4" w:rsidP="00745941">
            <w:pPr>
              <w:ind w:right="-108"/>
              <w:rPr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Epitel</w:t>
            </w:r>
            <w:proofErr w:type="spellEnd"/>
            <w:r w:rsidRPr="00F33658">
              <w:rPr>
                <w:sz w:val="18"/>
                <w:szCs w:val="18"/>
              </w:rPr>
              <w:t xml:space="preserve"> doku histolojisi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01248B" w:rsidRPr="00F33658" w14:paraId="39F0C5F5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394B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E068" w14:textId="32B724B2" w:rsidR="0001248B" w:rsidRPr="00F33658" w:rsidRDefault="00FE00BD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Bağ dokusu histolojisi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01248B" w:rsidRPr="00F33658" w14:paraId="5B4F3846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7091D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41E8" w14:textId="77F8DEA6" w:rsidR="0001248B" w:rsidRPr="00F33658" w:rsidRDefault="00FE00BD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Kıkırdak dokusu histolojisi</w:t>
            </w:r>
            <w:r w:rsidR="00614437" w:rsidRPr="00F33658">
              <w:rPr>
                <w:sz w:val="18"/>
                <w:szCs w:val="18"/>
              </w:rPr>
              <w:t xml:space="preserve"> Kemik dokusu histolojisi</w:t>
            </w:r>
            <w:r w:rsidR="00370F79" w:rsidRPr="00F33658">
              <w:rPr>
                <w:b/>
                <w:bCs/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  <w:r w:rsidR="00370F79" w:rsidRPr="00F33658">
              <w:rPr>
                <w:b/>
                <w:bCs/>
                <w:sz w:val="18"/>
                <w:szCs w:val="18"/>
              </w:rPr>
              <w:t xml:space="preserve">  </w:t>
            </w:r>
          </w:p>
        </w:tc>
      </w:tr>
      <w:tr w:rsidR="0001248B" w:rsidRPr="00F33658" w14:paraId="1C9F7868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AADA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D235E" w14:textId="77777777" w:rsidR="00614437" w:rsidRPr="00F33658" w:rsidRDefault="00FE00BD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Embriyolojiye giriş ve </w:t>
            </w:r>
            <w:proofErr w:type="spellStart"/>
            <w:r w:rsidRPr="00F33658">
              <w:rPr>
                <w:sz w:val="18"/>
                <w:szCs w:val="18"/>
              </w:rPr>
              <w:t>gametogenez</w:t>
            </w:r>
            <w:proofErr w:type="spellEnd"/>
          </w:p>
          <w:p w14:paraId="64048642" w14:textId="32CF97CF" w:rsidR="0001248B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Embriyolojik Gelişimin 1. haftası </w:t>
            </w:r>
            <w:r w:rsidR="00863180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EB58D5" w:rsidRPr="00F33658" w14:paraId="7709C151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AECDF" w14:textId="77777777" w:rsidR="00EB58D5" w:rsidRPr="00F33658" w:rsidRDefault="00EB58D5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D40BF" w14:textId="4BED3630" w:rsidR="00EB58D5" w:rsidRPr="00F33658" w:rsidRDefault="008F05A1" w:rsidP="00745941">
            <w:pPr>
              <w:ind w:right="-108"/>
              <w:rPr>
                <w:b/>
                <w:bCs/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Kas dokusu histolojisi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01248B" w:rsidRPr="00F33658" w14:paraId="15728CAF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A29C6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BF60" w14:textId="713BF030" w:rsidR="0001248B" w:rsidRPr="00F33658" w:rsidRDefault="008F05A1" w:rsidP="00745941">
            <w:pPr>
              <w:ind w:right="-108"/>
              <w:rPr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Bilaminar</w:t>
            </w:r>
            <w:proofErr w:type="spellEnd"/>
            <w:r w:rsidRPr="00F33658">
              <w:rPr>
                <w:sz w:val="18"/>
                <w:szCs w:val="18"/>
              </w:rPr>
              <w:t xml:space="preserve"> </w:t>
            </w:r>
            <w:proofErr w:type="spellStart"/>
            <w:r w:rsidRPr="00F33658">
              <w:rPr>
                <w:sz w:val="18"/>
                <w:szCs w:val="18"/>
              </w:rPr>
              <w:t>germ</w:t>
            </w:r>
            <w:proofErr w:type="spellEnd"/>
            <w:r w:rsidRPr="00F33658">
              <w:rPr>
                <w:sz w:val="18"/>
                <w:szCs w:val="18"/>
              </w:rPr>
              <w:t xml:space="preserve"> diski (2. hafta)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01248B" w:rsidRPr="00F33658" w14:paraId="27F5A461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E200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9FE55" w14:textId="29346000" w:rsidR="00863180" w:rsidRPr="00F33658" w:rsidRDefault="002E7689" w:rsidP="00745941">
            <w:pPr>
              <w:ind w:right="-108"/>
              <w:rPr>
                <w:b/>
                <w:bCs/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Genel Tekrar</w:t>
            </w:r>
            <w:r w:rsidR="00863180" w:rsidRPr="00F33658">
              <w:rPr>
                <w:b/>
                <w:bCs/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  <w:p w14:paraId="404EBEAC" w14:textId="77777777" w:rsidR="0001248B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 xml:space="preserve">                                              </w:t>
            </w:r>
          </w:p>
        </w:tc>
      </w:tr>
      <w:tr w:rsidR="0001248B" w:rsidRPr="00F33658" w14:paraId="25569DDE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D331" w14:textId="77777777" w:rsidR="0001248B" w:rsidRPr="00F33658" w:rsidRDefault="0001248B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2DF3" w14:textId="77A95157" w:rsidR="0001248B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Embriyonal</w:t>
            </w:r>
            <w:proofErr w:type="spellEnd"/>
            <w:r w:rsidRPr="00F33658">
              <w:rPr>
                <w:sz w:val="18"/>
                <w:szCs w:val="18"/>
              </w:rPr>
              <w:t xml:space="preserve"> dönem (3.-8. Haftalar)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3A4A0FE1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31848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2DF37" w14:textId="34A655AB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Fötal</w:t>
            </w:r>
            <w:proofErr w:type="spellEnd"/>
            <w:r w:rsidRPr="00F33658">
              <w:rPr>
                <w:sz w:val="18"/>
                <w:szCs w:val="18"/>
              </w:rPr>
              <w:t xml:space="preserve"> dönem (9.-38. haftalar)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3323DE45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00ED8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41418" w14:textId="3BD78869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Sinir dokusu histolojis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7C9A2B37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D928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F9C1" w14:textId="46FB36B8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Deri ve yan eklerinin histolojis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1D64D68C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CF79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C1D69" w14:textId="77777777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Sindirim sistemi histoloji -1 </w:t>
            </w:r>
          </w:p>
          <w:p w14:paraId="3085F06A" w14:textId="73953D48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Diş ve destek dokularının histoloj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419C41FB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769A3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3655" w14:textId="67F74FF3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Sindirim sistemi histoloji -2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02D57716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11A1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FFFD" w14:textId="15C2FEB0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Diş, baş, boyun embriyolojis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1BDAA08F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493A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425CA" w14:textId="74B15E81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Kan doku ve </w:t>
            </w:r>
            <w:proofErr w:type="spellStart"/>
            <w:r w:rsidRPr="00F33658">
              <w:rPr>
                <w:sz w:val="18"/>
                <w:szCs w:val="18"/>
              </w:rPr>
              <w:t>Hematopoez</w:t>
            </w:r>
            <w:proofErr w:type="spellEnd"/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6A5C4ACE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5043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9EAAA" w14:textId="53838062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Lenfoid</w:t>
            </w:r>
            <w:proofErr w:type="spellEnd"/>
            <w:r w:rsidRPr="00F33658">
              <w:rPr>
                <w:sz w:val="18"/>
                <w:szCs w:val="18"/>
              </w:rPr>
              <w:t xml:space="preserve"> sistem histolojis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6B085276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EB2E0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126BF" w14:textId="76E123D0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Dolaşım sistemi histolojis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4080EE26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07A58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5703" w14:textId="3627D833" w:rsidR="00614437" w:rsidRPr="00F33658" w:rsidRDefault="00614437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Solunum sistemi histolojisi</w:t>
            </w:r>
            <w:r w:rsidR="00370F79" w:rsidRPr="00F33658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30CBB414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FC66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BB1AB" w14:textId="319DFD43" w:rsidR="00614437" w:rsidRPr="00F33658" w:rsidRDefault="00863180" w:rsidP="00745941">
            <w:pPr>
              <w:ind w:right="-108"/>
              <w:rPr>
                <w:b/>
                <w:bCs/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Üriner</w:t>
            </w:r>
            <w:proofErr w:type="spellEnd"/>
            <w:r w:rsidRPr="00F33658">
              <w:rPr>
                <w:sz w:val="18"/>
                <w:szCs w:val="18"/>
              </w:rPr>
              <w:t xml:space="preserve"> sistem histolojisi-1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433B5B4F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3DA2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2593" w14:textId="1509B9ED" w:rsidR="00C514B4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proofErr w:type="spellStart"/>
            <w:r w:rsidRPr="00F33658">
              <w:rPr>
                <w:sz w:val="18"/>
                <w:szCs w:val="18"/>
              </w:rPr>
              <w:t>Üriner</w:t>
            </w:r>
            <w:proofErr w:type="spellEnd"/>
            <w:r w:rsidRPr="00F33658">
              <w:rPr>
                <w:sz w:val="18"/>
                <w:szCs w:val="18"/>
              </w:rPr>
              <w:t xml:space="preserve"> sistem histolojisi-2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614437" w:rsidRPr="00F33658" w14:paraId="3EC22F59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AB68C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9F254" w14:textId="5CF7A963" w:rsidR="00614437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b/>
                <w:bCs/>
                <w:sz w:val="18"/>
                <w:szCs w:val="18"/>
              </w:rPr>
              <w:t>Genel Tekrar</w:t>
            </w:r>
            <w:r w:rsidR="005B12AA">
              <w:rPr>
                <w:b/>
                <w:bCs/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r w:rsidR="005B12AA">
              <w:rPr>
                <w:b/>
                <w:bCs/>
                <w:sz w:val="18"/>
                <w:szCs w:val="18"/>
              </w:rPr>
              <w:t>Yüz yüze eğitim)</w:t>
            </w:r>
          </w:p>
        </w:tc>
      </w:tr>
      <w:tr w:rsidR="00614437" w:rsidRPr="00F33658" w14:paraId="3E7542FD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30F7" w14:textId="77777777" w:rsidR="00614437" w:rsidRPr="00F33658" w:rsidRDefault="00614437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64016" w14:textId="34529AF1" w:rsidR="00614437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Kadın </w:t>
            </w:r>
            <w:proofErr w:type="spellStart"/>
            <w:r w:rsidRPr="00F33658">
              <w:rPr>
                <w:sz w:val="18"/>
                <w:szCs w:val="18"/>
              </w:rPr>
              <w:t>genital</w:t>
            </w:r>
            <w:proofErr w:type="spellEnd"/>
            <w:r w:rsidRPr="00F33658">
              <w:rPr>
                <w:sz w:val="18"/>
                <w:szCs w:val="18"/>
              </w:rPr>
              <w:t xml:space="preserve"> sistem histolojisi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863180" w:rsidRPr="00F33658" w14:paraId="32F7F27A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7CA30" w14:textId="77777777" w:rsidR="00863180" w:rsidRPr="00F33658" w:rsidRDefault="00863180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6AF4" w14:textId="378C8DF5" w:rsidR="00863180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Erkek </w:t>
            </w:r>
            <w:proofErr w:type="spellStart"/>
            <w:r w:rsidRPr="00F33658">
              <w:rPr>
                <w:sz w:val="18"/>
                <w:szCs w:val="18"/>
              </w:rPr>
              <w:t>genital</w:t>
            </w:r>
            <w:proofErr w:type="spellEnd"/>
            <w:r w:rsidRPr="00F33658">
              <w:rPr>
                <w:sz w:val="18"/>
                <w:szCs w:val="18"/>
              </w:rPr>
              <w:t xml:space="preserve"> sistem histolojisi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863180" w:rsidRPr="00F33658" w14:paraId="3AFF024D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F202" w14:textId="77777777" w:rsidR="00863180" w:rsidRPr="00F33658" w:rsidRDefault="00863180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A1FB4" w14:textId="6ADA2275" w:rsidR="00863180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Endokrin sistem histolojisi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863180" w:rsidRPr="00F33658" w14:paraId="6FDC6CD0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0981" w14:textId="77777777" w:rsidR="00863180" w:rsidRPr="00F33658" w:rsidRDefault="00863180" w:rsidP="00745941">
            <w:pPr>
              <w:pStyle w:val="ListeParagraf"/>
              <w:numPr>
                <w:ilvl w:val="0"/>
                <w:numId w:val="6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8949" w14:textId="571F5A64" w:rsidR="00863180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Sinir sistemi histolojisi-1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863180" w:rsidRPr="00F33658" w14:paraId="5DE65ADE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69B6" w14:textId="77777777" w:rsidR="00863180" w:rsidRPr="00F33658" w:rsidRDefault="00863180" w:rsidP="00745941">
            <w:pPr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         </w:t>
            </w:r>
            <w:r w:rsidR="005422B0">
              <w:rPr>
                <w:sz w:val="18"/>
                <w:szCs w:val="18"/>
              </w:rPr>
              <w:t xml:space="preserve">                   </w:t>
            </w:r>
            <w:r w:rsidRPr="00F33658">
              <w:rPr>
                <w:sz w:val="18"/>
                <w:szCs w:val="18"/>
              </w:rPr>
              <w:t xml:space="preserve"> 28.</w:t>
            </w: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F5897" w14:textId="4A037FC8" w:rsidR="00863180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Sinir sistemi histolojisi-2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863180" w:rsidRPr="00F33658" w14:paraId="7D32E898" w14:textId="77777777" w:rsidTr="00745941"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8D176" w14:textId="77777777" w:rsidR="00863180" w:rsidRPr="00F33658" w:rsidRDefault="00863180" w:rsidP="00745941">
            <w:pPr>
              <w:jc w:val="center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     29.</w:t>
            </w: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87B67" w14:textId="49D15E7C" w:rsidR="00863180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Göz histolojisi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863180" w:rsidRPr="00F33658" w14:paraId="1F3B0A62" w14:textId="77777777" w:rsidTr="00745941">
        <w:trPr>
          <w:trHeight w:val="195"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208AE" w14:textId="77777777" w:rsidR="00863180" w:rsidRPr="00F33658" w:rsidRDefault="00863180" w:rsidP="00745941">
            <w:pPr>
              <w:jc w:val="center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     30. </w:t>
            </w: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BF9F" w14:textId="4C5FF27D" w:rsidR="00863180" w:rsidRPr="00F33658" w:rsidRDefault="00863180" w:rsidP="00745941">
            <w:pPr>
              <w:ind w:right="-108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Kulak histolojisi</w:t>
            </w:r>
            <w:r w:rsidR="005B12AA">
              <w:rPr>
                <w:sz w:val="18"/>
                <w:szCs w:val="18"/>
              </w:rPr>
              <w:t xml:space="preserve"> </w:t>
            </w:r>
            <w:r w:rsidR="005B12AA" w:rsidRPr="00F33658">
              <w:rPr>
                <w:b/>
                <w:bCs/>
                <w:sz w:val="18"/>
                <w:szCs w:val="18"/>
              </w:rPr>
              <w:t>(</w:t>
            </w:r>
            <w:proofErr w:type="spellStart"/>
            <w:r w:rsidR="005B12AA" w:rsidRPr="00F33658">
              <w:rPr>
                <w:b/>
                <w:bCs/>
                <w:sz w:val="18"/>
                <w:szCs w:val="18"/>
              </w:rPr>
              <w:t>Teorik</w:t>
            </w:r>
            <w:r w:rsidR="005B12AA">
              <w:rPr>
                <w:b/>
                <w:bCs/>
                <w:sz w:val="18"/>
                <w:szCs w:val="18"/>
              </w:rPr>
              <w:t>+Uygulama</w:t>
            </w:r>
            <w:proofErr w:type="spellEnd"/>
            <w:r w:rsidR="005B12AA">
              <w:rPr>
                <w:b/>
                <w:bCs/>
                <w:sz w:val="18"/>
                <w:szCs w:val="18"/>
              </w:rPr>
              <w:t>: Yüz yüze eğitim)</w:t>
            </w:r>
          </w:p>
        </w:tc>
      </w:tr>
      <w:tr w:rsidR="005422B0" w:rsidRPr="00F33658" w14:paraId="0D54FECD" w14:textId="77777777" w:rsidTr="00745941">
        <w:trPr>
          <w:trHeight w:val="195"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205A" w14:textId="77777777" w:rsidR="005422B0" w:rsidRPr="00F33658" w:rsidRDefault="005422B0" w:rsidP="00745941">
            <w:pPr>
              <w:jc w:val="center"/>
              <w:rPr>
                <w:sz w:val="18"/>
                <w:szCs w:val="18"/>
              </w:rPr>
            </w:pPr>
            <w:r w:rsidRPr="005422B0">
              <w:rPr>
                <w:b/>
                <w:bCs/>
                <w:sz w:val="18"/>
                <w:szCs w:val="18"/>
              </w:rPr>
              <w:t>Ölçme- değerlendirme</w:t>
            </w:r>
          </w:p>
        </w:tc>
        <w:tc>
          <w:tcPr>
            <w:tcW w:w="6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72137" w14:textId="1C36559C" w:rsidR="005B12AA" w:rsidRDefault="005B12AA" w:rsidP="00745941">
            <w:pPr>
              <w:ind w:righ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a Sınav %40 </w:t>
            </w:r>
            <w:r w:rsidRPr="005B12AA">
              <w:rPr>
                <w:b/>
                <w:bCs/>
                <w:sz w:val="18"/>
                <w:szCs w:val="18"/>
              </w:rPr>
              <w:t>(yüz yüze)</w:t>
            </w:r>
          </w:p>
          <w:p w14:paraId="44D1E2EC" w14:textId="17B5517A" w:rsidR="005B12AA" w:rsidRDefault="005B12AA" w:rsidP="00745941">
            <w:pPr>
              <w:ind w:righ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%60 </w:t>
            </w:r>
            <w:r w:rsidRPr="005B12AA">
              <w:rPr>
                <w:b/>
                <w:bCs/>
                <w:sz w:val="18"/>
                <w:szCs w:val="18"/>
              </w:rPr>
              <w:t>(yüz yüze)</w:t>
            </w:r>
          </w:p>
          <w:p w14:paraId="6C7CDDC7" w14:textId="3A83C871" w:rsidR="005422B0" w:rsidRPr="00F33658" w:rsidRDefault="005B12AA" w:rsidP="00745941">
            <w:pPr>
              <w:ind w:right="-10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irim yönetim kurulu tarafından tarihler belirlenerek web sayfasında ilan edilecektir.</w:t>
            </w:r>
          </w:p>
        </w:tc>
      </w:tr>
      <w:tr w:rsidR="00863180" w:rsidRPr="00F33658" w14:paraId="265C7A77" w14:textId="77777777" w:rsidTr="00745941">
        <w:trPr>
          <w:trHeight w:val="300"/>
        </w:trPr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BA58" w14:textId="77777777" w:rsidR="00863180" w:rsidRPr="00F33658" w:rsidRDefault="00863180" w:rsidP="00745941">
            <w:pPr>
              <w:jc w:val="center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Kaynaklar</w:t>
            </w:r>
          </w:p>
        </w:tc>
      </w:tr>
      <w:tr w:rsidR="00863180" w:rsidRPr="00F33658" w14:paraId="53AB9469" w14:textId="77777777" w:rsidTr="00745941">
        <w:trPr>
          <w:trHeight w:val="509"/>
        </w:trPr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2FF6C" w14:textId="77777777" w:rsidR="00863180" w:rsidRPr="00F33658" w:rsidRDefault="00863180" w:rsidP="00745941">
            <w:pPr>
              <w:shd w:val="clear" w:color="auto" w:fill="FFFFFF"/>
              <w:spacing w:after="30" w:line="285" w:lineRule="atLeast"/>
              <w:ind w:right="1500"/>
              <w:jc w:val="both"/>
              <w:outlineLvl w:val="2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Demir, R. (Ed.) (2006). Histoloji ve hücre biyolojisi. Ankara: </w:t>
            </w:r>
            <w:proofErr w:type="spellStart"/>
            <w:r w:rsidRPr="00F33658">
              <w:rPr>
                <w:sz w:val="18"/>
                <w:szCs w:val="18"/>
              </w:rPr>
              <w:t>Palme</w:t>
            </w:r>
            <w:proofErr w:type="spellEnd"/>
            <w:r w:rsidRPr="00F33658">
              <w:rPr>
                <w:sz w:val="18"/>
                <w:szCs w:val="18"/>
              </w:rPr>
              <w:t xml:space="preserve"> Yayıncılık. Demir R. (2001). Histolojik Boyama Teknikleri. Ankara: </w:t>
            </w:r>
            <w:proofErr w:type="spellStart"/>
            <w:r w:rsidRPr="00F33658">
              <w:rPr>
                <w:sz w:val="18"/>
                <w:szCs w:val="18"/>
              </w:rPr>
              <w:t>Palme</w:t>
            </w:r>
            <w:proofErr w:type="spellEnd"/>
            <w:r w:rsidRPr="00F33658">
              <w:rPr>
                <w:sz w:val="18"/>
                <w:szCs w:val="18"/>
              </w:rPr>
              <w:t xml:space="preserve"> Yayıncılık.  Solakoğlu, S., Aytekin, Y. (Ed.) (2009). Temel histoloji. İstanbul: Nobel Tıp Kitabevleri.</w:t>
            </w:r>
          </w:p>
          <w:p w14:paraId="6D9DA40E" w14:textId="77777777" w:rsidR="00863180" w:rsidRPr="00F33658" w:rsidRDefault="00863180" w:rsidP="00745941">
            <w:pPr>
              <w:shd w:val="clear" w:color="auto" w:fill="FFFFFF"/>
              <w:spacing w:after="30" w:line="285" w:lineRule="atLeast"/>
              <w:ind w:right="1500"/>
              <w:jc w:val="both"/>
              <w:outlineLvl w:val="2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 xml:space="preserve">Başaklar, C. (Ed.) (2017). Medikal Embriyoloji </w:t>
            </w:r>
            <w:proofErr w:type="spellStart"/>
            <w:r w:rsidRPr="00F33658">
              <w:rPr>
                <w:sz w:val="18"/>
                <w:szCs w:val="18"/>
              </w:rPr>
              <w:t>Langman</w:t>
            </w:r>
            <w:proofErr w:type="spellEnd"/>
            <w:r w:rsidRPr="00F33658">
              <w:rPr>
                <w:sz w:val="18"/>
                <w:szCs w:val="18"/>
              </w:rPr>
              <w:t xml:space="preserve">. Ankara: </w:t>
            </w:r>
            <w:proofErr w:type="spellStart"/>
            <w:r w:rsidRPr="00F33658">
              <w:rPr>
                <w:sz w:val="18"/>
                <w:szCs w:val="18"/>
              </w:rPr>
              <w:t>Palme</w:t>
            </w:r>
            <w:proofErr w:type="spellEnd"/>
            <w:r w:rsidRPr="00F33658">
              <w:rPr>
                <w:sz w:val="18"/>
                <w:szCs w:val="18"/>
              </w:rPr>
              <w:t xml:space="preserve"> Yayıncılık.</w:t>
            </w:r>
          </w:p>
        </w:tc>
      </w:tr>
    </w:tbl>
    <w:p w14:paraId="1A110A11" w14:textId="77777777" w:rsidR="00745941" w:rsidRDefault="00745941" w:rsidP="00614437">
      <w:pPr>
        <w:tabs>
          <w:tab w:val="left" w:pos="3306"/>
        </w:tabs>
        <w:rPr>
          <w:sz w:val="18"/>
          <w:szCs w:val="18"/>
        </w:rPr>
      </w:pPr>
    </w:p>
    <w:p w14:paraId="1ABBE374" w14:textId="77777777" w:rsidR="00745941" w:rsidRDefault="00745941" w:rsidP="00614437">
      <w:pPr>
        <w:tabs>
          <w:tab w:val="left" w:pos="3306"/>
        </w:tabs>
        <w:rPr>
          <w:sz w:val="18"/>
          <w:szCs w:val="18"/>
        </w:rPr>
      </w:pPr>
    </w:p>
    <w:p w14:paraId="3511923D" w14:textId="77777777" w:rsidR="00745941" w:rsidRDefault="00745941" w:rsidP="00614437">
      <w:pPr>
        <w:tabs>
          <w:tab w:val="left" w:pos="3306"/>
        </w:tabs>
        <w:rPr>
          <w:sz w:val="18"/>
          <w:szCs w:val="18"/>
        </w:rPr>
      </w:pPr>
    </w:p>
    <w:p w14:paraId="7E23F15E" w14:textId="77777777" w:rsidR="00745941" w:rsidRPr="00F33658" w:rsidRDefault="00745941" w:rsidP="00614437">
      <w:pPr>
        <w:tabs>
          <w:tab w:val="left" w:pos="3306"/>
        </w:tabs>
        <w:rPr>
          <w:sz w:val="18"/>
          <w:szCs w:val="18"/>
        </w:rPr>
      </w:pPr>
    </w:p>
    <w:tbl>
      <w:tblPr>
        <w:tblpPr w:leftFromText="141" w:rightFromText="141" w:vertAnchor="text" w:horzAnchor="margin" w:tblpX="-132" w:tblpY="145"/>
        <w:tblW w:w="982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5"/>
        <w:gridCol w:w="113"/>
        <w:gridCol w:w="433"/>
        <w:gridCol w:w="113"/>
        <w:gridCol w:w="432"/>
        <w:gridCol w:w="114"/>
        <w:gridCol w:w="470"/>
        <w:gridCol w:w="75"/>
        <w:gridCol w:w="452"/>
        <w:gridCol w:w="94"/>
        <w:gridCol w:w="452"/>
        <w:gridCol w:w="94"/>
        <w:gridCol w:w="170"/>
        <w:gridCol w:w="282"/>
        <w:gridCol w:w="114"/>
        <w:gridCol w:w="432"/>
        <w:gridCol w:w="113"/>
        <w:gridCol w:w="433"/>
        <w:gridCol w:w="113"/>
        <w:gridCol w:w="169"/>
        <w:gridCol w:w="283"/>
        <w:gridCol w:w="94"/>
        <w:gridCol w:w="548"/>
        <w:gridCol w:w="175"/>
        <w:gridCol w:w="465"/>
        <w:gridCol w:w="94"/>
        <w:gridCol w:w="226"/>
        <w:gridCol w:w="322"/>
        <w:gridCol w:w="113"/>
        <w:gridCol w:w="527"/>
        <w:gridCol w:w="113"/>
        <w:gridCol w:w="527"/>
        <w:gridCol w:w="113"/>
        <w:gridCol w:w="608"/>
        <w:gridCol w:w="32"/>
        <w:gridCol w:w="9"/>
      </w:tblGrid>
      <w:tr w:rsidR="008264EB" w:rsidRPr="00F33658" w14:paraId="4A25E106" w14:textId="77777777" w:rsidTr="00077FD2">
        <w:trPr>
          <w:trHeight w:val="236"/>
        </w:trPr>
        <w:tc>
          <w:tcPr>
            <w:tcW w:w="90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EFA0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AF5E9E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271AC65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4938C54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21F46F4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395D219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44DED6A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33DCB57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352B051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4E6F92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937" w:type="dxa"/>
            <w:gridSpan w:val="15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29668D8A" w14:textId="77777777" w:rsidR="00614437" w:rsidRPr="00F33658" w:rsidRDefault="00614437" w:rsidP="00077FD2">
            <w:pPr>
              <w:spacing w:line="0" w:lineRule="atLeast"/>
              <w:ind w:left="160"/>
              <w:jc w:val="center"/>
              <w:rPr>
                <w:b/>
                <w:w w:val="99"/>
                <w:sz w:val="18"/>
                <w:szCs w:val="18"/>
              </w:rPr>
            </w:pPr>
            <w:r w:rsidRPr="00F33658">
              <w:rPr>
                <w:b/>
                <w:w w:val="99"/>
                <w:sz w:val="18"/>
                <w:szCs w:val="18"/>
              </w:rPr>
              <w:t>PROGRAM ÖĞRENME ÇIKTILARI İLE</w:t>
            </w:r>
          </w:p>
        </w:tc>
        <w:tc>
          <w:tcPr>
            <w:tcW w:w="94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E509F4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5FA5C5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00B4C29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31998D3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6ACB74E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1A51E72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31CA73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0D48CF9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50941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574D439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1D68CD00" w14:textId="77777777" w:rsidTr="00077FD2">
        <w:trPr>
          <w:trHeight w:val="230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368AB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097502D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shd w:val="clear" w:color="auto" w:fill="auto"/>
            <w:vAlign w:val="bottom"/>
          </w:tcPr>
          <w:p w14:paraId="68FA18C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5D95E9C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vAlign w:val="bottom"/>
          </w:tcPr>
          <w:p w14:paraId="5B37574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shd w:val="clear" w:color="auto" w:fill="auto"/>
            <w:vAlign w:val="bottom"/>
          </w:tcPr>
          <w:p w14:paraId="751D328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shd w:val="clear" w:color="auto" w:fill="auto"/>
            <w:vAlign w:val="bottom"/>
          </w:tcPr>
          <w:p w14:paraId="7C27A9F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shd w:val="clear" w:color="auto" w:fill="auto"/>
            <w:vAlign w:val="bottom"/>
          </w:tcPr>
          <w:p w14:paraId="18B196B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shd w:val="clear" w:color="auto" w:fill="auto"/>
            <w:vAlign w:val="bottom"/>
          </w:tcPr>
          <w:p w14:paraId="6FF0E1A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73" w:type="dxa"/>
            <w:gridSpan w:val="19"/>
            <w:shd w:val="clear" w:color="auto" w:fill="auto"/>
            <w:vAlign w:val="bottom"/>
          </w:tcPr>
          <w:p w14:paraId="070D62FE" w14:textId="77777777" w:rsidR="00614437" w:rsidRPr="00F33658" w:rsidRDefault="00614437" w:rsidP="00077FD2">
            <w:pPr>
              <w:spacing w:line="0" w:lineRule="atLeast"/>
              <w:ind w:right="220"/>
              <w:jc w:val="center"/>
              <w:rPr>
                <w:b/>
                <w:w w:val="99"/>
                <w:sz w:val="18"/>
                <w:szCs w:val="18"/>
              </w:rPr>
            </w:pPr>
            <w:r w:rsidRPr="00F33658">
              <w:rPr>
                <w:b/>
                <w:w w:val="99"/>
                <w:sz w:val="18"/>
                <w:szCs w:val="18"/>
              </w:rPr>
              <w:t>DERS ÖĞRENİM ÇIKTILARI İLİŞKİSİ TABLOSU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279B5B0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0E00E51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5361048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4BF8C90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2245CF2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B29571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2C002A7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3558DDEA" w14:textId="77777777" w:rsidTr="00077FD2">
        <w:trPr>
          <w:gridAfter w:val="1"/>
          <w:wAfter w:w="9" w:type="dxa"/>
          <w:trHeight w:val="143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8D495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F42C43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6DCA9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201080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C9E996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B7138C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9CE58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B1DD90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31B1CB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28422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D7FF26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082E70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E6E02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32DAF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6070D8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79F893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E5F657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C423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BA50BE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5C788B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2D3E95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6AB457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39482B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3670E2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395E0A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7D755C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01C21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D7F418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60082D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CA987C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ECA537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2F1510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EBE4DF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C2B19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092396B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6B2A38E6" w14:textId="77777777" w:rsidTr="00077FD2">
        <w:trPr>
          <w:gridAfter w:val="1"/>
          <w:wAfter w:w="9" w:type="dxa"/>
          <w:trHeight w:val="219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463D2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7AA44D7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C3CC1B3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11DFA00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B0C237C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2</w:t>
            </w:r>
          </w:p>
        </w:tc>
        <w:tc>
          <w:tcPr>
            <w:tcW w:w="114" w:type="dxa"/>
            <w:shd w:val="clear" w:color="auto" w:fill="auto"/>
            <w:vAlign w:val="bottom"/>
          </w:tcPr>
          <w:p w14:paraId="2BBA233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E4CBCB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3</w:t>
            </w:r>
          </w:p>
        </w:tc>
        <w:tc>
          <w:tcPr>
            <w:tcW w:w="75" w:type="dxa"/>
            <w:shd w:val="clear" w:color="auto" w:fill="auto"/>
            <w:vAlign w:val="bottom"/>
          </w:tcPr>
          <w:p w14:paraId="4A6AFF0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5C709BD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4</w:t>
            </w:r>
          </w:p>
        </w:tc>
        <w:tc>
          <w:tcPr>
            <w:tcW w:w="94" w:type="dxa"/>
            <w:shd w:val="clear" w:color="auto" w:fill="auto"/>
            <w:vAlign w:val="bottom"/>
          </w:tcPr>
          <w:p w14:paraId="3FCD48B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16C5386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5</w:t>
            </w:r>
          </w:p>
        </w:tc>
        <w:tc>
          <w:tcPr>
            <w:tcW w:w="94" w:type="dxa"/>
            <w:shd w:val="clear" w:color="auto" w:fill="auto"/>
            <w:vAlign w:val="bottom"/>
          </w:tcPr>
          <w:p w14:paraId="73CD25D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03204CC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6</w:t>
            </w:r>
          </w:p>
        </w:tc>
        <w:tc>
          <w:tcPr>
            <w:tcW w:w="114" w:type="dxa"/>
            <w:shd w:val="clear" w:color="auto" w:fill="auto"/>
            <w:vAlign w:val="bottom"/>
          </w:tcPr>
          <w:p w14:paraId="39EECF7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999DB67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7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3E82C9B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8186BD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8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161AD3E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403D8E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9</w:t>
            </w:r>
          </w:p>
        </w:tc>
        <w:tc>
          <w:tcPr>
            <w:tcW w:w="94" w:type="dxa"/>
            <w:shd w:val="clear" w:color="auto" w:fill="auto"/>
            <w:vAlign w:val="bottom"/>
          </w:tcPr>
          <w:p w14:paraId="218634F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4ABEE42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0</w:t>
            </w:r>
          </w:p>
        </w:tc>
        <w:tc>
          <w:tcPr>
            <w:tcW w:w="175" w:type="dxa"/>
            <w:shd w:val="clear" w:color="auto" w:fill="auto"/>
            <w:vAlign w:val="bottom"/>
          </w:tcPr>
          <w:p w14:paraId="42E028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C873DBD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1</w:t>
            </w:r>
          </w:p>
        </w:tc>
        <w:tc>
          <w:tcPr>
            <w:tcW w:w="94" w:type="dxa"/>
            <w:shd w:val="clear" w:color="auto" w:fill="auto"/>
            <w:vAlign w:val="bottom"/>
          </w:tcPr>
          <w:p w14:paraId="5B58512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62E28AC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2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13DB30B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AE8BB57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3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2D67D0C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C1F3EF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4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65B7D8C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04835E" w14:textId="77777777" w:rsidR="00614437" w:rsidRPr="00F33658" w:rsidRDefault="00614437" w:rsidP="00077FD2">
            <w:pPr>
              <w:spacing w:line="219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5</w:t>
            </w:r>
          </w:p>
        </w:tc>
        <w:tc>
          <w:tcPr>
            <w:tcW w:w="32" w:type="dxa"/>
            <w:shd w:val="clear" w:color="auto" w:fill="auto"/>
            <w:vAlign w:val="bottom"/>
          </w:tcPr>
          <w:p w14:paraId="1D3090A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55F7B832" w14:textId="77777777" w:rsidTr="00077FD2">
        <w:trPr>
          <w:gridAfter w:val="1"/>
          <w:wAfter w:w="9" w:type="dxa"/>
          <w:trHeight w:val="71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D5AE6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990F0D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74949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B7543F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BC3B4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C3B24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06734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680FFD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E4033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F5D527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30889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F6385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ADD4A9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84220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61B55B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B342A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510512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068BF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C33E55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DF2CC7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9AED8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09787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E8DB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ACF603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AB5F9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97F31D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A80D5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140B8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50B4D4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A073C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F86BB7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D1943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930350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705EE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56F6D28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6FE0F370" w14:textId="77777777" w:rsidTr="00077FD2">
        <w:trPr>
          <w:trHeight w:val="216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623B9F" w14:textId="77777777" w:rsidR="00614437" w:rsidRPr="00F33658" w:rsidRDefault="00614437" w:rsidP="00077FD2">
            <w:pPr>
              <w:spacing w:line="216" w:lineRule="exac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ÖÇ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295F3FE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6DBE17B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0A0830D" w14:textId="77777777" w:rsidR="00614437" w:rsidRPr="00F33658" w:rsidRDefault="00614437" w:rsidP="00077FD2">
            <w:pPr>
              <w:spacing w:line="216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shd w:val="clear" w:color="auto" w:fill="auto"/>
            <w:vAlign w:val="bottom"/>
          </w:tcPr>
          <w:p w14:paraId="18D04CC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A1E844E" w14:textId="77777777" w:rsidR="00614437" w:rsidRPr="00F33658" w:rsidRDefault="00614437" w:rsidP="00077FD2">
            <w:pPr>
              <w:spacing w:line="216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27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FC64A2D" w14:textId="77777777" w:rsidR="00614437" w:rsidRPr="00F33658" w:rsidRDefault="00614437" w:rsidP="00077FD2">
            <w:pPr>
              <w:spacing w:line="216" w:lineRule="exact"/>
              <w:ind w:left="6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5186FC7" w14:textId="77777777" w:rsidR="00614437" w:rsidRPr="00F33658" w:rsidRDefault="00614437" w:rsidP="00077FD2">
            <w:pPr>
              <w:spacing w:line="216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64" w:type="dxa"/>
            <w:gridSpan w:val="2"/>
            <w:shd w:val="clear" w:color="auto" w:fill="auto"/>
            <w:vAlign w:val="bottom"/>
          </w:tcPr>
          <w:p w14:paraId="1584C717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1D66DC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3D925B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7246F98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82" w:type="dxa"/>
            <w:gridSpan w:val="2"/>
            <w:shd w:val="clear" w:color="auto" w:fill="auto"/>
            <w:vAlign w:val="bottom"/>
          </w:tcPr>
          <w:p w14:paraId="7BD9FF72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29A17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241F2E" w14:textId="77777777" w:rsidR="00614437" w:rsidRPr="00F33658" w:rsidRDefault="00614437" w:rsidP="00077FD2">
            <w:pPr>
              <w:spacing w:line="216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CD1687" w14:textId="77777777" w:rsidR="00614437" w:rsidRPr="00F33658" w:rsidRDefault="00614437" w:rsidP="00077FD2">
            <w:pPr>
              <w:spacing w:line="216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320" w:type="dxa"/>
            <w:gridSpan w:val="2"/>
            <w:shd w:val="clear" w:color="auto" w:fill="auto"/>
            <w:vAlign w:val="bottom"/>
          </w:tcPr>
          <w:p w14:paraId="2BE62BAF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32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826AEF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F132421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C5DDD21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721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7F91E59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4B0DEA4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6B710BC9" w14:textId="77777777" w:rsidTr="00077FD2">
        <w:trPr>
          <w:gridAfter w:val="1"/>
          <w:wAfter w:w="9" w:type="dxa"/>
          <w:trHeight w:val="61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E80D7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85A73B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15FE4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3C80E7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DF683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AE957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A8137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7FFF9B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1C163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8CCD9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B7E7A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83DFA4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CB874F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6C713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400F0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8CE39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60421A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8BB89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63475A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59285D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25AB2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D24B2E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F0A57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2093DC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9473F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53238E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2BEC6A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D78D0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749D3E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54268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55602F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BDCC3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4F990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AE1C2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517AB4A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61BF3FCB" w14:textId="77777777" w:rsidTr="00077FD2">
        <w:trPr>
          <w:trHeight w:val="217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DE02CC" w14:textId="77777777" w:rsidR="00614437" w:rsidRPr="00F33658" w:rsidRDefault="00614437" w:rsidP="00077FD2">
            <w:pPr>
              <w:spacing w:line="217" w:lineRule="exac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ÖÇ2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21E31C9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3B68D89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049FA43" w14:textId="77777777" w:rsidR="00614437" w:rsidRPr="00F33658" w:rsidRDefault="00614437" w:rsidP="00077FD2">
            <w:pPr>
              <w:spacing w:line="217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shd w:val="clear" w:color="auto" w:fill="auto"/>
            <w:vAlign w:val="bottom"/>
          </w:tcPr>
          <w:p w14:paraId="7112BB4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6A74B96" w14:textId="77777777" w:rsidR="00614437" w:rsidRPr="00F33658" w:rsidRDefault="00614437" w:rsidP="00077FD2">
            <w:pPr>
              <w:spacing w:line="217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27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B0BADB6" w14:textId="77777777" w:rsidR="00614437" w:rsidRPr="00F33658" w:rsidRDefault="00614437" w:rsidP="00077FD2">
            <w:pPr>
              <w:spacing w:line="217" w:lineRule="exact"/>
              <w:ind w:left="6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A13C81A" w14:textId="77777777" w:rsidR="00614437" w:rsidRPr="00F33658" w:rsidRDefault="00614437" w:rsidP="00077FD2">
            <w:pPr>
              <w:spacing w:line="217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64" w:type="dxa"/>
            <w:gridSpan w:val="2"/>
            <w:shd w:val="clear" w:color="auto" w:fill="auto"/>
            <w:vAlign w:val="bottom"/>
          </w:tcPr>
          <w:p w14:paraId="43F074FF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AC5358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AA33C2E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3489D21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82" w:type="dxa"/>
            <w:gridSpan w:val="2"/>
            <w:shd w:val="clear" w:color="auto" w:fill="auto"/>
            <w:vAlign w:val="bottom"/>
          </w:tcPr>
          <w:p w14:paraId="73C0F4E5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C7FE35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4134AE" w14:textId="77777777" w:rsidR="00614437" w:rsidRPr="00F33658" w:rsidRDefault="00614437" w:rsidP="00077FD2">
            <w:pPr>
              <w:spacing w:line="217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D8EDA45" w14:textId="77777777" w:rsidR="00614437" w:rsidRPr="00F33658" w:rsidRDefault="00614437" w:rsidP="00077FD2">
            <w:pPr>
              <w:spacing w:line="217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320" w:type="dxa"/>
            <w:gridSpan w:val="2"/>
            <w:shd w:val="clear" w:color="auto" w:fill="auto"/>
            <w:vAlign w:val="bottom"/>
          </w:tcPr>
          <w:p w14:paraId="0C58417E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32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0D529A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CAB01CA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770AFB3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721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9112FAE" w14:textId="77777777" w:rsidR="00614437" w:rsidRPr="00F33658" w:rsidRDefault="00614437" w:rsidP="00077FD2">
            <w:pPr>
              <w:spacing w:line="217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335F154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2FB31F32" w14:textId="77777777" w:rsidTr="00077FD2">
        <w:trPr>
          <w:gridAfter w:val="1"/>
          <w:wAfter w:w="9" w:type="dxa"/>
          <w:trHeight w:val="71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FF3F2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B260D3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D6A9B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F3A8F0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8DD17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FA8A3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A7BC6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4F3D50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40089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89678A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9F527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E2AA6A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548E45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6D690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862EF9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8E104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312616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2EC94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4ECE9D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FD2807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64B8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5DBBFF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60961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669BF2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D6FEC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FF805D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903ABE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E7286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B0666B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A040A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DCC79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E0E66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F410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328D9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136F4B9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2B3170B9" w14:textId="77777777" w:rsidTr="00077FD2">
        <w:trPr>
          <w:trHeight w:val="218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C07E02" w14:textId="77777777" w:rsidR="00614437" w:rsidRPr="00F33658" w:rsidRDefault="00614437" w:rsidP="00077FD2">
            <w:pPr>
              <w:spacing w:line="218" w:lineRule="exac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ÖÇ3</w:t>
            </w:r>
          </w:p>
        </w:tc>
        <w:tc>
          <w:tcPr>
            <w:tcW w:w="546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AED916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2CAE9F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7ECC26" w14:textId="77777777" w:rsidR="00614437" w:rsidRPr="00F33658" w:rsidRDefault="00614437" w:rsidP="00077FD2">
            <w:pPr>
              <w:spacing w:line="218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46AADB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972324" w14:textId="77777777" w:rsidR="00614437" w:rsidRPr="00F33658" w:rsidRDefault="00614437" w:rsidP="00077FD2">
            <w:pPr>
              <w:spacing w:line="218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27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2BF7DF" w14:textId="77777777" w:rsidR="00614437" w:rsidRPr="00F33658" w:rsidRDefault="00614437" w:rsidP="00077FD2">
            <w:pPr>
              <w:spacing w:line="218" w:lineRule="exact"/>
              <w:ind w:left="6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D0C6AF" w14:textId="77777777" w:rsidR="00614437" w:rsidRPr="00F33658" w:rsidRDefault="00614437" w:rsidP="00077FD2">
            <w:pPr>
              <w:spacing w:line="218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64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62E28C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99D4D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876751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936A24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8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5BA724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27F58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0339FF" w14:textId="77777777" w:rsidR="00614437" w:rsidRPr="00F33658" w:rsidRDefault="00614437" w:rsidP="00077FD2">
            <w:pPr>
              <w:spacing w:line="218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D4D271" w14:textId="77777777" w:rsidR="00614437" w:rsidRPr="00F33658" w:rsidRDefault="00614437" w:rsidP="00077FD2">
            <w:pPr>
              <w:spacing w:line="218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32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099F49E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32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4A3AB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BC9A37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74E7E0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721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F0698C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420DEC5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00D27BC3" w14:textId="77777777" w:rsidTr="00077FD2">
        <w:trPr>
          <w:trHeight w:val="218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BE20E2" w14:textId="77777777" w:rsidR="00614437" w:rsidRPr="00F33658" w:rsidRDefault="00614437" w:rsidP="00077FD2">
            <w:pPr>
              <w:spacing w:line="218" w:lineRule="exac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ÖÇ4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3003000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693E6F2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B3B0E73" w14:textId="77777777" w:rsidR="00614437" w:rsidRPr="00F33658" w:rsidRDefault="00614437" w:rsidP="00077FD2">
            <w:pPr>
              <w:spacing w:line="218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shd w:val="clear" w:color="auto" w:fill="auto"/>
            <w:vAlign w:val="bottom"/>
          </w:tcPr>
          <w:p w14:paraId="43A61F1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70413AB" w14:textId="77777777" w:rsidR="00614437" w:rsidRPr="00F33658" w:rsidRDefault="00614437" w:rsidP="00077FD2">
            <w:pPr>
              <w:spacing w:line="218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27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2735E30" w14:textId="77777777" w:rsidR="00614437" w:rsidRPr="00F33658" w:rsidRDefault="00614437" w:rsidP="00077FD2">
            <w:pPr>
              <w:spacing w:line="218" w:lineRule="exact"/>
              <w:ind w:left="6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F133D3" w14:textId="77777777" w:rsidR="00614437" w:rsidRPr="00F33658" w:rsidRDefault="00614437" w:rsidP="00077FD2">
            <w:pPr>
              <w:spacing w:line="218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64" w:type="dxa"/>
            <w:gridSpan w:val="2"/>
            <w:shd w:val="clear" w:color="auto" w:fill="auto"/>
            <w:vAlign w:val="bottom"/>
          </w:tcPr>
          <w:p w14:paraId="765DFE11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EE8B8E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10A50F6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3D09514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82" w:type="dxa"/>
            <w:gridSpan w:val="2"/>
            <w:shd w:val="clear" w:color="auto" w:fill="auto"/>
            <w:vAlign w:val="bottom"/>
          </w:tcPr>
          <w:p w14:paraId="03F40473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35B5DA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3EFFD" w14:textId="77777777" w:rsidR="00614437" w:rsidRPr="00F33658" w:rsidRDefault="00614437" w:rsidP="00077FD2">
            <w:pPr>
              <w:spacing w:line="218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4BA721C" w14:textId="77777777" w:rsidR="00614437" w:rsidRPr="00F33658" w:rsidRDefault="00614437" w:rsidP="00077FD2">
            <w:pPr>
              <w:spacing w:line="218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320" w:type="dxa"/>
            <w:gridSpan w:val="2"/>
            <w:shd w:val="clear" w:color="auto" w:fill="auto"/>
            <w:vAlign w:val="bottom"/>
          </w:tcPr>
          <w:p w14:paraId="6FB874A9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32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260651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712FA33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E153E02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721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FF8B782" w14:textId="77777777" w:rsidR="00614437" w:rsidRPr="00F33658" w:rsidRDefault="00614437" w:rsidP="00077FD2">
            <w:pPr>
              <w:spacing w:line="218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23A4B57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4504AACD" w14:textId="77777777" w:rsidTr="00077FD2">
        <w:trPr>
          <w:gridAfter w:val="1"/>
          <w:wAfter w:w="9" w:type="dxa"/>
          <w:trHeight w:val="71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E2A00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2225BF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2E671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E35851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40485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23B17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5BA16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D4BECB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C4414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80A229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DE62E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9854CF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9E5EA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747DD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40BA49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B5799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60655B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125E3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7B5219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AD5C3B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C22F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5B7644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8E1B0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1AFE0B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4BB78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ACC65A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E636BB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82B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2C04F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C6535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D77F68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38EB9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8B1C35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9F93C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72F53BD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4123794E" w14:textId="77777777" w:rsidTr="00077FD2">
        <w:trPr>
          <w:trHeight w:val="216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194746" w14:textId="77777777" w:rsidR="00614437" w:rsidRPr="00F33658" w:rsidRDefault="00614437" w:rsidP="00077FD2">
            <w:pPr>
              <w:spacing w:line="216" w:lineRule="exac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ÖÇ5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7D0293C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37CAD6B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9BDDE1" w14:textId="77777777" w:rsidR="00614437" w:rsidRPr="00F33658" w:rsidRDefault="00614437" w:rsidP="00077FD2">
            <w:pPr>
              <w:spacing w:line="216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shd w:val="clear" w:color="auto" w:fill="auto"/>
            <w:vAlign w:val="bottom"/>
          </w:tcPr>
          <w:p w14:paraId="259BF1C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A98496B" w14:textId="77777777" w:rsidR="00614437" w:rsidRPr="00F33658" w:rsidRDefault="00614437" w:rsidP="00077FD2">
            <w:pPr>
              <w:spacing w:line="216" w:lineRule="exact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27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F45890D" w14:textId="77777777" w:rsidR="00614437" w:rsidRPr="00F33658" w:rsidRDefault="00614437" w:rsidP="00077FD2">
            <w:pPr>
              <w:spacing w:line="216" w:lineRule="exact"/>
              <w:ind w:left="6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A7A93D" w14:textId="77777777" w:rsidR="00614437" w:rsidRPr="00F33658" w:rsidRDefault="00614437" w:rsidP="00077FD2">
            <w:pPr>
              <w:spacing w:line="216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64" w:type="dxa"/>
            <w:gridSpan w:val="2"/>
            <w:shd w:val="clear" w:color="auto" w:fill="auto"/>
            <w:vAlign w:val="bottom"/>
          </w:tcPr>
          <w:p w14:paraId="10146A32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A3ABC4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54FD61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9893E23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282" w:type="dxa"/>
            <w:gridSpan w:val="2"/>
            <w:shd w:val="clear" w:color="auto" w:fill="auto"/>
            <w:vAlign w:val="bottom"/>
          </w:tcPr>
          <w:p w14:paraId="5121C4FE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78F1CE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8551246" w14:textId="77777777" w:rsidR="00614437" w:rsidRPr="00F33658" w:rsidRDefault="00614437" w:rsidP="00077FD2">
            <w:pPr>
              <w:spacing w:line="216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2AAFC65" w14:textId="77777777" w:rsidR="00614437" w:rsidRPr="00F33658" w:rsidRDefault="00614437" w:rsidP="00077FD2">
            <w:pPr>
              <w:spacing w:line="216" w:lineRule="exac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320" w:type="dxa"/>
            <w:gridSpan w:val="2"/>
            <w:shd w:val="clear" w:color="auto" w:fill="auto"/>
            <w:vAlign w:val="bottom"/>
          </w:tcPr>
          <w:p w14:paraId="14A176ED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322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15C197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549F35A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109869B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721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7DCA03" w14:textId="77777777" w:rsidR="00614437" w:rsidRPr="00F33658" w:rsidRDefault="00614437" w:rsidP="00077FD2">
            <w:pPr>
              <w:spacing w:line="216" w:lineRule="exac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75BBCFE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4DB179B3" w14:textId="77777777" w:rsidTr="00077FD2">
        <w:trPr>
          <w:gridAfter w:val="1"/>
          <w:wAfter w:w="9" w:type="dxa"/>
          <w:trHeight w:val="61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F17B9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31EB93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B4C57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E07D5B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9FDB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8BD323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3CDC1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2D47CA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BFF1A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AA5A63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E5BDF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B61CA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475FDA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91828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248729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6101F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963FE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1F01A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78E162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0F433B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7044F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511FFD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907B4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7D51D2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CCC91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4A983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BD9C2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1BF31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0495CF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7F947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E6F904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FF58D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700613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9F23E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1831E88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20B64BAA" w14:textId="77777777" w:rsidTr="00077FD2">
        <w:trPr>
          <w:trHeight w:val="216"/>
        </w:trPr>
        <w:tc>
          <w:tcPr>
            <w:tcW w:w="905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2C96A3E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2A1A2FD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shd w:val="clear" w:color="auto" w:fill="auto"/>
            <w:vAlign w:val="bottom"/>
          </w:tcPr>
          <w:p w14:paraId="49A9B53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0E9A4A6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vAlign w:val="bottom"/>
          </w:tcPr>
          <w:p w14:paraId="50257DE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shd w:val="clear" w:color="auto" w:fill="auto"/>
            <w:vAlign w:val="bottom"/>
          </w:tcPr>
          <w:p w14:paraId="495BE60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shd w:val="clear" w:color="auto" w:fill="auto"/>
            <w:vAlign w:val="bottom"/>
          </w:tcPr>
          <w:p w14:paraId="65937B1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shd w:val="clear" w:color="auto" w:fill="auto"/>
            <w:vAlign w:val="bottom"/>
          </w:tcPr>
          <w:p w14:paraId="65E6338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483" w:type="dxa"/>
            <w:gridSpan w:val="17"/>
            <w:shd w:val="clear" w:color="auto" w:fill="auto"/>
            <w:vAlign w:val="bottom"/>
          </w:tcPr>
          <w:p w14:paraId="4B541D95" w14:textId="77777777" w:rsidR="00614437" w:rsidRPr="00F33658" w:rsidRDefault="00614437" w:rsidP="00077FD2">
            <w:pPr>
              <w:spacing w:line="216" w:lineRule="exact"/>
              <w:ind w:left="40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ÖÇ: Öğrenme Çıktıları PÇ: Program Çıktıları</w:t>
            </w:r>
          </w:p>
        </w:tc>
        <w:tc>
          <w:tcPr>
            <w:tcW w:w="94" w:type="dxa"/>
            <w:shd w:val="clear" w:color="auto" w:fill="auto"/>
            <w:vAlign w:val="bottom"/>
          </w:tcPr>
          <w:p w14:paraId="74FFBEE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shd w:val="clear" w:color="auto" w:fill="auto"/>
            <w:vAlign w:val="bottom"/>
          </w:tcPr>
          <w:p w14:paraId="124BCC0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shd w:val="clear" w:color="auto" w:fill="auto"/>
            <w:vAlign w:val="bottom"/>
          </w:tcPr>
          <w:p w14:paraId="00E0260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321EC3F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614FA44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475E382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049E32F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44155FE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0C1F2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0313913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2D2985DF" w14:textId="77777777" w:rsidTr="00077FD2">
        <w:trPr>
          <w:trHeight w:val="71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0C81861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00190D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1E97A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BAD55D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3C3B17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57CD6B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145D6D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4FBDF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3767A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58F364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96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221EA6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2A5C7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62B16E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E1A808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9C2528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EE4CC9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77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89F55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995790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64FB49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AD0CD0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756E8F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C3396D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5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22E3A1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276DCC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501352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A6212F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7E146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52E16D4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450FAB5A" w14:textId="77777777" w:rsidTr="00077FD2">
        <w:trPr>
          <w:trHeight w:val="216"/>
        </w:trPr>
        <w:tc>
          <w:tcPr>
            <w:tcW w:w="905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019062" w14:textId="77777777" w:rsidR="00614437" w:rsidRPr="00F33658" w:rsidRDefault="00614437" w:rsidP="00077FD2">
            <w:pPr>
              <w:spacing w:line="216" w:lineRule="exac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Katkı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300CC74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092" w:type="dxa"/>
            <w:gridSpan w:val="4"/>
            <w:shd w:val="clear" w:color="auto" w:fill="auto"/>
            <w:vAlign w:val="bottom"/>
          </w:tcPr>
          <w:p w14:paraId="7546F504" w14:textId="77777777" w:rsidR="00614437" w:rsidRPr="00F33658" w:rsidRDefault="00614437" w:rsidP="00D1204C">
            <w:pPr>
              <w:spacing w:line="216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1 Çok</w:t>
            </w:r>
            <w:r w:rsidR="008264EB" w:rsidRPr="00F33658">
              <w:rPr>
                <w:b/>
                <w:sz w:val="18"/>
                <w:szCs w:val="18"/>
              </w:rPr>
              <w:t xml:space="preserve"> </w:t>
            </w:r>
            <w:r w:rsidRPr="00F33658">
              <w:rPr>
                <w:b/>
                <w:sz w:val="18"/>
                <w:szCs w:val="18"/>
              </w:rPr>
              <w:t>Düşük</w:t>
            </w: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E329A0E" w14:textId="77777777" w:rsidR="00614437" w:rsidRPr="00F33658" w:rsidRDefault="00614437" w:rsidP="00D1204C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shd w:val="clear" w:color="auto" w:fill="auto"/>
            <w:vAlign w:val="bottom"/>
          </w:tcPr>
          <w:p w14:paraId="364CF1D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bottom"/>
          </w:tcPr>
          <w:p w14:paraId="40E59387" w14:textId="77777777" w:rsidR="00614437" w:rsidRPr="00F33658" w:rsidRDefault="00614437" w:rsidP="00077FD2">
            <w:pPr>
              <w:spacing w:line="216" w:lineRule="exact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2 Düşük</w:t>
            </w:r>
          </w:p>
        </w:tc>
        <w:tc>
          <w:tcPr>
            <w:tcW w:w="94" w:type="dxa"/>
            <w:shd w:val="clear" w:color="auto" w:fill="auto"/>
            <w:vAlign w:val="bottom"/>
          </w:tcPr>
          <w:p w14:paraId="4259692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23BF1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828" w:type="dxa"/>
            <w:gridSpan w:val="3"/>
            <w:shd w:val="clear" w:color="auto" w:fill="auto"/>
            <w:vAlign w:val="bottom"/>
          </w:tcPr>
          <w:p w14:paraId="256742A8" w14:textId="77777777" w:rsidR="00614437" w:rsidRPr="00F33658" w:rsidRDefault="00614437" w:rsidP="00077FD2">
            <w:pPr>
              <w:spacing w:line="216" w:lineRule="exact"/>
              <w:ind w:left="10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3 Orta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0574E46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shd w:val="clear" w:color="auto" w:fill="auto"/>
            <w:vAlign w:val="bottom"/>
          </w:tcPr>
          <w:p w14:paraId="706AEDD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5132B08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0AA6AF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25" w:type="dxa"/>
            <w:gridSpan w:val="3"/>
            <w:shd w:val="clear" w:color="auto" w:fill="auto"/>
            <w:vAlign w:val="bottom"/>
          </w:tcPr>
          <w:p w14:paraId="44D6ED69" w14:textId="77777777" w:rsidR="00614437" w:rsidRPr="00F33658" w:rsidRDefault="00614437" w:rsidP="00077FD2">
            <w:pPr>
              <w:spacing w:line="216" w:lineRule="exact"/>
              <w:ind w:left="10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4 Yüksek</w:t>
            </w:r>
          </w:p>
        </w:tc>
        <w:tc>
          <w:tcPr>
            <w:tcW w:w="175" w:type="dxa"/>
            <w:shd w:val="clear" w:color="auto" w:fill="auto"/>
            <w:vAlign w:val="bottom"/>
          </w:tcPr>
          <w:p w14:paraId="045EA0E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auto"/>
            <w:vAlign w:val="bottom"/>
          </w:tcPr>
          <w:p w14:paraId="3D4F638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shd w:val="clear" w:color="auto" w:fill="auto"/>
            <w:vAlign w:val="bottom"/>
          </w:tcPr>
          <w:p w14:paraId="29AA394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64A06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02" w:type="dxa"/>
            <w:gridSpan w:val="5"/>
            <w:shd w:val="clear" w:color="auto" w:fill="auto"/>
            <w:vAlign w:val="bottom"/>
          </w:tcPr>
          <w:p w14:paraId="696A650F" w14:textId="77777777" w:rsidR="00614437" w:rsidRPr="00F33658" w:rsidRDefault="00614437" w:rsidP="00077FD2">
            <w:pPr>
              <w:spacing w:line="216" w:lineRule="exact"/>
              <w:ind w:left="10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5 Çok Yüksek</w:t>
            </w:r>
          </w:p>
        </w:tc>
        <w:tc>
          <w:tcPr>
            <w:tcW w:w="113" w:type="dxa"/>
            <w:shd w:val="clear" w:color="auto" w:fill="auto"/>
            <w:vAlign w:val="bottom"/>
          </w:tcPr>
          <w:p w14:paraId="31B3E1E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CEDD8D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2BA3C6D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7088D980" w14:textId="77777777" w:rsidTr="00077FD2">
        <w:trPr>
          <w:gridAfter w:val="1"/>
          <w:wAfter w:w="9" w:type="dxa"/>
          <w:trHeight w:val="232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2D6A99" w14:textId="77777777" w:rsidR="00614437" w:rsidRPr="00F33658" w:rsidRDefault="00614437" w:rsidP="00077FD2">
            <w:pPr>
              <w:spacing w:line="0" w:lineRule="atLeas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Düzeyi</w:t>
            </w: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5F2D5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05A966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E48D1A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AA08ED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C93F83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A70FD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B181A5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6B7C7B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37562D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95E98A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D12BC3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CAA44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30E0B8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CDCB63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A47786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2E40EF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22009D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226D96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6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6ED26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18B9E8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44D6F5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9B555B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A52F2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0EF2C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085008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72306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CB6E45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F619A3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652E6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AB309A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852CE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D182B0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3688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shd w:val="clear" w:color="auto" w:fill="auto"/>
            <w:vAlign w:val="bottom"/>
          </w:tcPr>
          <w:p w14:paraId="4E28065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36A44CDA" w14:textId="77777777" w:rsidTr="00077FD2">
        <w:trPr>
          <w:trHeight w:val="495"/>
        </w:trPr>
        <w:tc>
          <w:tcPr>
            <w:tcW w:w="905" w:type="dxa"/>
            <w:shd w:val="clear" w:color="auto" w:fill="auto"/>
            <w:vAlign w:val="bottom"/>
          </w:tcPr>
          <w:p w14:paraId="4D0CFAC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05FDD17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shd w:val="clear" w:color="auto" w:fill="auto"/>
            <w:vAlign w:val="bottom"/>
          </w:tcPr>
          <w:p w14:paraId="7559203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7735A5F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vAlign w:val="bottom"/>
          </w:tcPr>
          <w:p w14:paraId="602DA3D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shd w:val="clear" w:color="auto" w:fill="auto"/>
            <w:vAlign w:val="bottom"/>
          </w:tcPr>
          <w:p w14:paraId="51F258B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shd w:val="clear" w:color="auto" w:fill="auto"/>
            <w:vAlign w:val="bottom"/>
          </w:tcPr>
          <w:p w14:paraId="59429C3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shd w:val="clear" w:color="auto" w:fill="auto"/>
            <w:vAlign w:val="bottom"/>
          </w:tcPr>
          <w:p w14:paraId="6B6F5F6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843" w:type="dxa"/>
            <w:gridSpan w:val="15"/>
            <w:shd w:val="clear" w:color="auto" w:fill="auto"/>
            <w:vAlign w:val="bottom"/>
          </w:tcPr>
          <w:p w14:paraId="2AAC4E42" w14:textId="77777777" w:rsidR="00614437" w:rsidRPr="00F33658" w:rsidRDefault="00614437" w:rsidP="00077FD2">
            <w:pPr>
              <w:spacing w:line="0" w:lineRule="atLeast"/>
              <w:rPr>
                <w:b/>
                <w:sz w:val="18"/>
                <w:szCs w:val="18"/>
              </w:rPr>
            </w:pPr>
          </w:p>
          <w:p w14:paraId="2F43116B" w14:textId="77777777" w:rsidR="00745941" w:rsidRDefault="00745941" w:rsidP="00077FD2">
            <w:pPr>
              <w:spacing w:line="0" w:lineRule="atLeast"/>
              <w:ind w:left="120"/>
              <w:rPr>
                <w:b/>
                <w:sz w:val="18"/>
                <w:szCs w:val="18"/>
              </w:rPr>
            </w:pPr>
          </w:p>
          <w:p w14:paraId="3B000EBD" w14:textId="77777777" w:rsidR="00745941" w:rsidRDefault="00745941" w:rsidP="00077FD2">
            <w:pPr>
              <w:spacing w:line="0" w:lineRule="atLeast"/>
              <w:ind w:left="120"/>
              <w:rPr>
                <w:b/>
                <w:sz w:val="18"/>
                <w:szCs w:val="18"/>
              </w:rPr>
            </w:pPr>
          </w:p>
          <w:p w14:paraId="0C422C79" w14:textId="77777777" w:rsidR="00614437" w:rsidRPr="00F33658" w:rsidRDefault="00614437" w:rsidP="00077FD2">
            <w:pPr>
              <w:spacing w:line="0" w:lineRule="atLeast"/>
              <w:ind w:left="12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rogram Çıktıları ve İlgili Dersin İlişkisi</w:t>
            </w:r>
          </w:p>
        </w:tc>
        <w:tc>
          <w:tcPr>
            <w:tcW w:w="175" w:type="dxa"/>
            <w:shd w:val="clear" w:color="auto" w:fill="auto"/>
            <w:vAlign w:val="bottom"/>
          </w:tcPr>
          <w:p w14:paraId="61B0E03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auto"/>
            <w:vAlign w:val="bottom"/>
          </w:tcPr>
          <w:p w14:paraId="5995A78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shd w:val="clear" w:color="auto" w:fill="auto"/>
            <w:vAlign w:val="bottom"/>
          </w:tcPr>
          <w:p w14:paraId="5D486C7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shd w:val="clear" w:color="auto" w:fill="auto"/>
            <w:vAlign w:val="bottom"/>
          </w:tcPr>
          <w:p w14:paraId="3E76C2B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shd w:val="clear" w:color="auto" w:fill="auto"/>
            <w:vAlign w:val="bottom"/>
          </w:tcPr>
          <w:p w14:paraId="6D18AF0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66FED95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59E48A9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2FA58E3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7D4E634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shd w:val="clear" w:color="auto" w:fill="auto"/>
            <w:vAlign w:val="bottom"/>
          </w:tcPr>
          <w:p w14:paraId="434429B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shd w:val="clear" w:color="auto" w:fill="auto"/>
            <w:vAlign w:val="bottom"/>
          </w:tcPr>
          <w:p w14:paraId="2901E3F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shd w:val="clear" w:color="auto" w:fill="auto"/>
            <w:vAlign w:val="bottom"/>
          </w:tcPr>
          <w:p w14:paraId="48927BC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8264EB" w:rsidRPr="00F33658" w14:paraId="7BD56375" w14:textId="77777777" w:rsidTr="00077FD2">
        <w:trPr>
          <w:trHeight w:val="102"/>
        </w:trPr>
        <w:tc>
          <w:tcPr>
            <w:tcW w:w="90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82517D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20F97D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41416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1765FD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5476BA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FFA00D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FF3F2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F25949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FC2B9F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C648F9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8E59EC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C08E2A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BEB061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25584C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5D2EF9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83EBAB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98DDB2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21DCE8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89A71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7DC6CE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E4ADFA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9735F5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1E4E1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7A7E53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111C75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7DBE9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905C46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D4D896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29DEFC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1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005067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3DA4D2E7" w14:textId="77777777" w:rsidTr="00077FD2">
        <w:trPr>
          <w:trHeight w:val="267"/>
        </w:trPr>
        <w:tc>
          <w:tcPr>
            <w:tcW w:w="905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44557F1B" w14:textId="77777777" w:rsidR="00614437" w:rsidRPr="00F33658" w:rsidRDefault="00614437" w:rsidP="00077FD2">
            <w:pPr>
              <w:spacing w:line="0" w:lineRule="atLeast"/>
              <w:ind w:left="26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Ders</w:t>
            </w:r>
          </w:p>
        </w:tc>
        <w:tc>
          <w:tcPr>
            <w:tcW w:w="11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FA158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1903BB" w14:textId="77777777" w:rsidR="00614437" w:rsidRPr="00F33658" w:rsidRDefault="00614437" w:rsidP="00077FD2">
            <w:pPr>
              <w:spacing w:line="0" w:lineRule="atLeast"/>
              <w:ind w:left="8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1</w:t>
            </w:r>
          </w:p>
        </w:tc>
        <w:tc>
          <w:tcPr>
            <w:tcW w:w="546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9B10A68" w14:textId="77777777" w:rsidR="00614437" w:rsidRPr="00F33658" w:rsidRDefault="00614437" w:rsidP="00077FD2">
            <w:pPr>
              <w:spacing w:line="0" w:lineRule="atLeast"/>
              <w:ind w:left="100"/>
              <w:rPr>
                <w:b/>
                <w:sz w:val="18"/>
                <w:szCs w:val="18"/>
              </w:rPr>
            </w:pPr>
            <w:r w:rsidRPr="00F33658">
              <w:rPr>
                <w:b/>
                <w:sz w:val="18"/>
                <w:szCs w:val="18"/>
              </w:rPr>
              <w:t>PÇ2</w:t>
            </w:r>
          </w:p>
        </w:tc>
        <w:tc>
          <w:tcPr>
            <w:tcW w:w="470" w:type="dxa"/>
            <w:shd w:val="clear" w:color="auto" w:fill="auto"/>
            <w:vAlign w:val="bottom"/>
          </w:tcPr>
          <w:p w14:paraId="67E8F9CA" w14:textId="77777777" w:rsidR="00614437" w:rsidRPr="00F33658" w:rsidRDefault="00614437" w:rsidP="00077FD2">
            <w:pPr>
              <w:spacing w:line="0" w:lineRule="atLeast"/>
              <w:ind w:left="100"/>
              <w:rPr>
                <w:b/>
                <w:w w:val="98"/>
                <w:sz w:val="18"/>
                <w:szCs w:val="18"/>
              </w:rPr>
            </w:pPr>
            <w:r w:rsidRPr="00F33658">
              <w:rPr>
                <w:b/>
                <w:w w:val="98"/>
                <w:sz w:val="18"/>
                <w:szCs w:val="18"/>
              </w:rPr>
              <w:t>PÇ3</w:t>
            </w:r>
          </w:p>
        </w:tc>
        <w:tc>
          <w:tcPr>
            <w:tcW w:w="7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FC3BB8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shd w:val="clear" w:color="auto" w:fill="auto"/>
            <w:vAlign w:val="bottom"/>
          </w:tcPr>
          <w:p w14:paraId="42FF3C7C" w14:textId="77777777" w:rsidR="00614437" w:rsidRPr="00F33658" w:rsidRDefault="00614437" w:rsidP="00077FD2">
            <w:pPr>
              <w:spacing w:line="0" w:lineRule="atLeast"/>
              <w:ind w:left="100"/>
              <w:rPr>
                <w:b/>
                <w:w w:val="92"/>
                <w:sz w:val="18"/>
                <w:szCs w:val="18"/>
              </w:rPr>
            </w:pPr>
            <w:r w:rsidRPr="00F33658">
              <w:rPr>
                <w:b/>
                <w:w w:val="92"/>
                <w:sz w:val="18"/>
                <w:szCs w:val="18"/>
              </w:rPr>
              <w:t>PÇ4</w:t>
            </w:r>
          </w:p>
        </w:tc>
        <w:tc>
          <w:tcPr>
            <w:tcW w:w="9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C02B4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shd w:val="clear" w:color="auto" w:fill="auto"/>
            <w:vAlign w:val="bottom"/>
          </w:tcPr>
          <w:p w14:paraId="6B4A0309" w14:textId="77777777" w:rsidR="00614437" w:rsidRPr="00F33658" w:rsidRDefault="00614437" w:rsidP="00077FD2">
            <w:pPr>
              <w:spacing w:line="0" w:lineRule="atLeast"/>
              <w:ind w:left="100"/>
              <w:rPr>
                <w:b/>
                <w:w w:val="92"/>
                <w:sz w:val="18"/>
                <w:szCs w:val="18"/>
              </w:rPr>
            </w:pPr>
            <w:r w:rsidRPr="00F33658">
              <w:rPr>
                <w:b/>
                <w:w w:val="92"/>
                <w:sz w:val="18"/>
                <w:szCs w:val="18"/>
              </w:rPr>
              <w:t>PÇ5</w:t>
            </w:r>
          </w:p>
        </w:tc>
        <w:tc>
          <w:tcPr>
            <w:tcW w:w="9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16356D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bottom"/>
          </w:tcPr>
          <w:p w14:paraId="2B078FEF" w14:textId="77777777" w:rsidR="00614437" w:rsidRPr="00F33658" w:rsidRDefault="00614437" w:rsidP="00077FD2">
            <w:pPr>
              <w:spacing w:line="0" w:lineRule="atLeast"/>
              <w:ind w:left="100"/>
              <w:rPr>
                <w:b/>
                <w:w w:val="92"/>
                <w:sz w:val="18"/>
                <w:szCs w:val="18"/>
              </w:rPr>
            </w:pPr>
            <w:r w:rsidRPr="00F33658">
              <w:rPr>
                <w:b/>
                <w:w w:val="92"/>
                <w:sz w:val="18"/>
                <w:szCs w:val="18"/>
              </w:rPr>
              <w:t>PÇ6</w:t>
            </w:r>
          </w:p>
        </w:tc>
        <w:tc>
          <w:tcPr>
            <w:tcW w:w="11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C299A2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vAlign w:val="bottom"/>
          </w:tcPr>
          <w:p w14:paraId="430B3A82" w14:textId="77777777" w:rsidR="00614437" w:rsidRPr="00F33658" w:rsidRDefault="00614437" w:rsidP="00077FD2">
            <w:pPr>
              <w:spacing w:line="0" w:lineRule="atLeast"/>
              <w:ind w:left="80"/>
              <w:rPr>
                <w:b/>
                <w:w w:val="92"/>
                <w:sz w:val="18"/>
                <w:szCs w:val="18"/>
              </w:rPr>
            </w:pPr>
            <w:r w:rsidRPr="00F33658">
              <w:rPr>
                <w:b/>
                <w:w w:val="92"/>
                <w:sz w:val="18"/>
                <w:szCs w:val="18"/>
              </w:rPr>
              <w:t>PÇ7</w:t>
            </w:r>
          </w:p>
        </w:tc>
        <w:tc>
          <w:tcPr>
            <w:tcW w:w="11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0D0687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shd w:val="clear" w:color="auto" w:fill="auto"/>
            <w:vAlign w:val="bottom"/>
          </w:tcPr>
          <w:p w14:paraId="76456663" w14:textId="77777777" w:rsidR="00614437" w:rsidRPr="00F33658" w:rsidRDefault="00614437" w:rsidP="00077FD2">
            <w:pPr>
              <w:spacing w:line="0" w:lineRule="atLeast"/>
              <w:ind w:left="80"/>
              <w:rPr>
                <w:b/>
                <w:w w:val="92"/>
                <w:sz w:val="18"/>
                <w:szCs w:val="18"/>
              </w:rPr>
            </w:pPr>
            <w:r w:rsidRPr="00F33658">
              <w:rPr>
                <w:b/>
                <w:w w:val="92"/>
                <w:sz w:val="18"/>
                <w:szCs w:val="18"/>
              </w:rPr>
              <w:t>PÇ8</w:t>
            </w:r>
          </w:p>
        </w:tc>
        <w:tc>
          <w:tcPr>
            <w:tcW w:w="11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F75E22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bottom"/>
          </w:tcPr>
          <w:p w14:paraId="48717AC9" w14:textId="77777777" w:rsidR="00614437" w:rsidRPr="00F33658" w:rsidRDefault="00614437" w:rsidP="00077FD2">
            <w:pPr>
              <w:spacing w:line="0" w:lineRule="atLeast"/>
              <w:ind w:left="100"/>
              <w:rPr>
                <w:b/>
                <w:w w:val="92"/>
                <w:sz w:val="18"/>
                <w:szCs w:val="18"/>
              </w:rPr>
            </w:pPr>
            <w:r w:rsidRPr="00F33658">
              <w:rPr>
                <w:b/>
                <w:w w:val="92"/>
                <w:sz w:val="18"/>
                <w:szCs w:val="18"/>
              </w:rPr>
              <w:t>PÇ9</w:t>
            </w:r>
          </w:p>
        </w:tc>
        <w:tc>
          <w:tcPr>
            <w:tcW w:w="9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480469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shd w:val="clear" w:color="auto" w:fill="auto"/>
            <w:vAlign w:val="bottom"/>
          </w:tcPr>
          <w:p w14:paraId="0820D2F8" w14:textId="77777777" w:rsidR="00614437" w:rsidRPr="00F33658" w:rsidRDefault="00614437" w:rsidP="00077FD2">
            <w:pPr>
              <w:spacing w:line="0" w:lineRule="atLeast"/>
              <w:rPr>
                <w:b/>
                <w:w w:val="94"/>
                <w:sz w:val="18"/>
                <w:szCs w:val="18"/>
              </w:rPr>
            </w:pPr>
            <w:r w:rsidRPr="00F33658">
              <w:rPr>
                <w:b/>
                <w:w w:val="94"/>
                <w:sz w:val="18"/>
                <w:szCs w:val="18"/>
              </w:rPr>
              <w:t>PÇ</w:t>
            </w:r>
            <w:r w:rsidR="00077FD2" w:rsidRPr="00F33658">
              <w:rPr>
                <w:b/>
                <w:w w:val="94"/>
                <w:sz w:val="18"/>
                <w:szCs w:val="18"/>
              </w:rPr>
              <w:t>1</w:t>
            </w:r>
            <w:r w:rsidRPr="00F33658">
              <w:rPr>
                <w:b/>
                <w:w w:val="94"/>
                <w:sz w:val="18"/>
                <w:szCs w:val="18"/>
              </w:rPr>
              <w:t>0</w:t>
            </w:r>
          </w:p>
        </w:tc>
        <w:tc>
          <w:tcPr>
            <w:tcW w:w="17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E4A2BD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shd w:val="clear" w:color="auto" w:fill="auto"/>
            <w:vAlign w:val="bottom"/>
          </w:tcPr>
          <w:p w14:paraId="2E80B657" w14:textId="77777777" w:rsidR="00614437" w:rsidRPr="00F33658" w:rsidRDefault="00614437" w:rsidP="00077FD2">
            <w:pPr>
              <w:spacing w:line="0" w:lineRule="atLeast"/>
              <w:rPr>
                <w:b/>
                <w:w w:val="94"/>
                <w:sz w:val="18"/>
                <w:szCs w:val="18"/>
              </w:rPr>
            </w:pPr>
            <w:r w:rsidRPr="00F33658">
              <w:rPr>
                <w:b/>
                <w:w w:val="94"/>
                <w:sz w:val="18"/>
                <w:szCs w:val="18"/>
              </w:rPr>
              <w:t>PÇ11</w:t>
            </w:r>
          </w:p>
        </w:tc>
        <w:tc>
          <w:tcPr>
            <w:tcW w:w="9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ADFFC5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gridSpan w:val="2"/>
            <w:shd w:val="clear" w:color="auto" w:fill="auto"/>
            <w:vAlign w:val="bottom"/>
          </w:tcPr>
          <w:p w14:paraId="1DE0CCE2" w14:textId="77777777" w:rsidR="00614437" w:rsidRPr="00F33658" w:rsidRDefault="00614437" w:rsidP="00077FD2">
            <w:pPr>
              <w:spacing w:line="0" w:lineRule="atLeast"/>
              <w:rPr>
                <w:b/>
                <w:w w:val="94"/>
                <w:sz w:val="18"/>
                <w:szCs w:val="18"/>
              </w:rPr>
            </w:pPr>
            <w:r w:rsidRPr="00F33658">
              <w:rPr>
                <w:b/>
                <w:w w:val="94"/>
                <w:sz w:val="18"/>
                <w:szCs w:val="18"/>
              </w:rPr>
              <w:t>PÇ12</w:t>
            </w:r>
          </w:p>
        </w:tc>
        <w:tc>
          <w:tcPr>
            <w:tcW w:w="11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20B8D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065F050B" w14:textId="77777777" w:rsidR="00614437" w:rsidRPr="00F33658" w:rsidRDefault="00614437" w:rsidP="00077FD2">
            <w:pPr>
              <w:spacing w:line="0" w:lineRule="atLeast"/>
              <w:rPr>
                <w:b/>
                <w:w w:val="94"/>
                <w:sz w:val="18"/>
                <w:szCs w:val="18"/>
              </w:rPr>
            </w:pPr>
            <w:r w:rsidRPr="00F33658">
              <w:rPr>
                <w:b/>
                <w:w w:val="94"/>
                <w:sz w:val="18"/>
                <w:szCs w:val="18"/>
              </w:rPr>
              <w:t>PÇ13</w:t>
            </w:r>
          </w:p>
        </w:tc>
        <w:tc>
          <w:tcPr>
            <w:tcW w:w="11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65125A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721F3DE7" w14:textId="77777777" w:rsidR="00614437" w:rsidRPr="00F33658" w:rsidRDefault="00614437" w:rsidP="00077FD2">
            <w:pPr>
              <w:spacing w:line="0" w:lineRule="atLeast"/>
              <w:rPr>
                <w:b/>
                <w:w w:val="94"/>
                <w:sz w:val="18"/>
                <w:szCs w:val="18"/>
              </w:rPr>
            </w:pPr>
            <w:r w:rsidRPr="00F33658">
              <w:rPr>
                <w:b/>
                <w:w w:val="94"/>
                <w:sz w:val="18"/>
                <w:szCs w:val="18"/>
              </w:rPr>
              <w:t>PÇ14</w:t>
            </w:r>
          </w:p>
        </w:tc>
        <w:tc>
          <w:tcPr>
            <w:tcW w:w="113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396C1E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shd w:val="clear" w:color="auto" w:fill="auto"/>
            <w:vAlign w:val="bottom"/>
          </w:tcPr>
          <w:p w14:paraId="39988B10" w14:textId="77777777" w:rsidR="00614437" w:rsidRPr="00F33658" w:rsidRDefault="00614437" w:rsidP="00077FD2">
            <w:pPr>
              <w:spacing w:line="0" w:lineRule="atLeast"/>
              <w:rPr>
                <w:b/>
                <w:w w:val="94"/>
                <w:sz w:val="18"/>
                <w:szCs w:val="18"/>
              </w:rPr>
            </w:pPr>
            <w:r w:rsidRPr="00F33658">
              <w:rPr>
                <w:b/>
                <w:w w:val="94"/>
                <w:sz w:val="18"/>
                <w:szCs w:val="18"/>
              </w:rPr>
              <w:t>PÇ15</w:t>
            </w:r>
          </w:p>
        </w:tc>
        <w:tc>
          <w:tcPr>
            <w:tcW w:w="41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C1BB2B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3445BC14" w14:textId="77777777" w:rsidTr="00077FD2">
        <w:trPr>
          <w:gridAfter w:val="1"/>
          <w:wAfter w:w="9" w:type="dxa"/>
          <w:trHeight w:val="52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773BC46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E99C9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2A627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0F6B5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29667E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1C438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A57B0F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2CD79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0585A7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930BB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C35B484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5AFAE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459412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25FE1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F92832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BEB9E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9EF80A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27726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85D2DF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BA28CF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5BC8E9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B7781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871BF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47C39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02860C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815D78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F983E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746D9F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249B6C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6B24A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6ABB4B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19FF9CD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3EE0E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  <w:tr w:rsidR="00077FD2" w:rsidRPr="00F33658" w14:paraId="12F12163" w14:textId="77777777" w:rsidTr="00077FD2">
        <w:trPr>
          <w:gridAfter w:val="1"/>
          <w:wAfter w:w="9" w:type="dxa"/>
          <w:trHeight w:val="457"/>
        </w:trPr>
        <w:tc>
          <w:tcPr>
            <w:tcW w:w="905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724D28C6" w14:textId="77777777" w:rsidR="00077FD2" w:rsidRPr="00F33658" w:rsidRDefault="00614437" w:rsidP="00077FD2">
            <w:pPr>
              <w:spacing w:line="0" w:lineRule="atLeast"/>
              <w:rPr>
                <w:w w:val="94"/>
                <w:sz w:val="18"/>
                <w:szCs w:val="18"/>
              </w:rPr>
            </w:pPr>
            <w:r w:rsidRPr="00F33658">
              <w:rPr>
                <w:w w:val="94"/>
                <w:sz w:val="18"/>
                <w:szCs w:val="18"/>
              </w:rPr>
              <w:t>Histoloji</w:t>
            </w:r>
          </w:p>
          <w:p w14:paraId="15222825" w14:textId="77777777" w:rsidR="00614437" w:rsidRPr="00F33658" w:rsidRDefault="00614437" w:rsidP="00077FD2">
            <w:pPr>
              <w:spacing w:line="0" w:lineRule="atLeast"/>
              <w:rPr>
                <w:w w:val="94"/>
                <w:sz w:val="18"/>
                <w:szCs w:val="18"/>
              </w:rPr>
            </w:pPr>
            <w:r w:rsidRPr="00F33658">
              <w:rPr>
                <w:w w:val="94"/>
                <w:sz w:val="18"/>
                <w:szCs w:val="18"/>
              </w:rPr>
              <w:t xml:space="preserve"> </w:t>
            </w:r>
            <w:proofErr w:type="gramStart"/>
            <w:r w:rsidRPr="00F33658">
              <w:rPr>
                <w:w w:val="94"/>
                <w:sz w:val="18"/>
                <w:szCs w:val="18"/>
              </w:rPr>
              <w:t>ve</w:t>
            </w:r>
            <w:proofErr w:type="gramEnd"/>
            <w:r w:rsidRPr="00F33658">
              <w:rPr>
                <w:w w:val="94"/>
                <w:sz w:val="18"/>
                <w:szCs w:val="18"/>
              </w:rPr>
              <w:t xml:space="preserve"> Embriyoloji</w:t>
            </w: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6AE2CA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18B46EF" w14:textId="77777777" w:rsidR="00614437" w:rsidRPr="00F33658" w:rsidRDefault="00614437" w:rsidP="00077FD2">
            <w:pPr>
              <w:spacing w:line="0" w:lineRule="atLeas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2D19B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840419E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2236D1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F9DE9C3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1D9EA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35C4B13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B9130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51B1E46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654882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49B7E57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4AA4A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69B545C" w14:textId="77777777" w:rsidR="00614437" w:rsidRPr="00F33658" w:rsidRDefault="00614437" w:rsidP="00077FD2">
            <w:pPr>
              <w:spacing w:line="0" w:lineRule="atLeas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0486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3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5E58DD9" w14:textId="77777777" w:rsidR="00614437" w:rsidRPr="00F33658" w:rsidRDefault="00614437" w:rsidP="00077FD2">
            <w:pPr>
              <w:spacing w:line="0" w:lineRule="atLeas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7FAB2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6D5D188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D42A7E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4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6F06AD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1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60121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465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A1A2EB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9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F3C033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2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C215285" w14:textId="77777777" w:rsidR="00614437" w:rsidRPr="00F33658" w:rsidRDefault="00614437" w:rsidP="00077FD2">
            <w:pPr>
              <w:spacing w:line="0" w:lineRule="atLeast"/>
              <w:ind w:left="100"/>
              <w:rPr>
                <w:w w:val="99"/>
                <w:sz w:val="18"/>
                <w:szCs w:val="18"/>
              </w:rPr>
            </w:pPr>
            <w:r w:rsidRPr="00F33658">
              <w:rPr>
                <w:w w:val="99"/>
                <w:sz w:val="18"/>
                <w:szCs w:val="18"/>
              </w:rPr>
              <w:t>1</w:t>
            </w:r>
          </w:p>
        </w:tc>
        <w:tc>
          <w:tcPr>
            <w:tcW w:w="32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567AB08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192F59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23A09DA" w14:textId="77777777" w:rsidR="00614437" w:rsidRPr="00F33658" w:rsidRDefault="00614437" w:rsidP="00077FD2">
            <w:pPr>
              <w:spacing w:line="0" w:lineRule="atLeas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1</w:t>
            </w: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98C396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52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945810" w14:textId="77777777" w:rsidR="00614437" w:rsidRPr="00F33658" w:rsidRDefault="00614437" w:rsidP="00077FD2">
            <w:pPr>
              <w:spacing w:line="0" w:lineRule="atLeast"/>
              <w:ind w:left="8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11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034057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  <w:tc>
          <w:tcPr>
            <w:tcW w:w="6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FC84456" w14:textId="77777777" w:rsidR="00614437" w:rsidRPr="00F33658" w:rsidRDefault="00614437" w:rsidP="00077FD2">
            <w:pPr>
              <w:spacing w:line="0" w:lineRule="atLeast"/>
              <w:ind w:left="100"/>
              <w:rPr>
                <w:sz w:val="18"/>
                <w:szCs w:val="18"/>
              </w:rPr>
            </w:pPr>
            <w:r w:rsidRPr="00F33658">
              <w:rPr>
                <w:sz w:val="18"/>
                <w:szCs w:val="18"/>
              </w:rPr>
              <w:t>2</w:t>
            </w:r>
          </w:p>
        </w:tc>
        <w:tc>
          <w:tcPr>
            <w:tcW w:w="3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F28550" w14:textId="77777777" w:rsidR="00614437" w:rsidRPr="00F33658" w:rsidRDefault="00614437" w:rsidP="00077FD2">
            <w:pPr>
              <w:spacing w:line="0" w:lineRule="atLeast"/>
              <w:rPr>
                <w:sz w:val="18"/>
                <w:szCs w:val="18"/>
              </w:rPr>
            </w:pPr>
          </w:p>
        </w:tc>
      </w:tr>
    </w:tbl>
    <w:p w14:paraId="479A85D7" w14:textId="77777777" w:rsidR="003C4FB1" w:rsidRPr="00F33658" w:rsidRDefault="003C4FB1">
      <w:pPr>
        <w:rPr>
          <w:sz w:val="18"/>
          <w:szCs w:val="18"/>
        </w:rPr>
      </w:pPr>
    </w:p>
    <w:sectPr w:rsidR="003C4FB1" w:rsidRPr="00F33658" w:rsidSect="00E321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70268"/>
    <w:multiLevelType w:val="hybridMultilevel"/>
    <w:tmpl w:val="A64E90AE"/>
    <w:lvl w:ilvl="0" w:tplc="6C985A5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31B17E86"/>
    <w:multiLevelType w:val="hybridMultilevel"/>
    <w:tmpl w:val="62527F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E1FF8"/>
    <w:multiLevelType w:val="hybridMultilevel"/>
    <w:tmpl w:val="6C5A16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7B5"/>
    <w:multiLevelType w:val="hybridMultilevel"/>
    <w:tmpl w:val="4BA0BB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F70F2"/>
    <w:multiLevelType w:val="hybridMultilevel"/>
    <w:tmpl w:val="AC56E1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4549D7"/>
    <w:multiLevelType w:val="hybridMultilevel"/>
    <w:tmpl w:val="58820614"/>
    <w:lvl w:ilvl="0" w:tplc="682CEB7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color w:val="auto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B71012"/>
    <w:multiLevelType w:val="hybridMultilevel"/>
    <w:tmpl w:val="50AE9A4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05DC3"/>
    <w:multiLevelType w:val="hybridMultilevel"/>
    <w:tmpl w:val="AAC0F3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EF48C2"/>
    <w:multiLevelType w:val="hybridMultilevel"/>
    <w:tmpl w:val="77406C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7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NjW1NDc0N7U0NjFQ0lEKTi0uzszPAykwrAUAXM6CNSwAAAA="/>
  </w:docVars>
  <w:rsids>
    <w:rsidRoot w:val="003C4FB1"/>
    <w:rsid w:val="0000300F"/>
    <w:rsid w:val="0001248B"/>
    <w:rsid w:val="00077FD2"/>
    <w:rsid w:val="00151D0E"/>
    <w:rsid w:val="001A523E"/>
    <w:rsid w:val="002360B3"/>
    <w:rsid w:val="0025452F"/>
    <w:rsid w:val="002E7689"/>
    <w:rsid w:val="00344DA4"/>
    <w:rsid w:val="00370F79"/>
    <w:rsid w:val="003C4FB1"/>
    <w:rsid w:val="003E27EF"/>
    <w:rsid w:val="003E674D"/>
    <w:rsid w:val="00414FEF"/>
    <w:rsid w:val="00425F01"/>
    <w:rsid w:val="00496E6D"/>
    <w:rsid w:val="004A43FA"/>
    <w:rsid w:val="005422B0"/>
    <w:rsid w:val="00555184"/>
    <w:rsid w:val="00581E58"/>
    <w:rsid w:val="005B12AA"/>
    <w:rsid w:val="00614437"/>
    <w:rsid w:val="0065309C"/>
    <w:rsid w:val="006D6CC5"/>
    <w:rsid w:val="007168B7"/>
    <w:rsid w:val="0074032E"/>
    <w:rsid w:val="00745941"/>
    <w:rsid w:val="007621E5"/>
    <w:rsid w:val="007C22C9"/>
    <w:rsid w:val="00803A5B"/>
    <w:rsid w:val="008264EB"/>
    <w:rsid w:val="00863180"/>
    <w:rsid w:val="00873CB9"/>
    <w:rsid w:val="008F05A1"/>
    <w:rsid w:val="0090518A"/>
    <w:rsid w:val="00923013"/>
    <w:rsid w:val="00992E28"/>
    <w:rsid w:val="009A5AC6"/>
    <w:rsid w:val="009E6AC9"/>
    <w:rsid w:val="009F1AE5"/>
    <w:rsid w:val="00A20221"/>
    <w:rsid w:val="00A656CA"/>
    <w:rsid w:val="00A7677D"/>
    <w:rsid w:val="00AE17D2"/>
    <w:rsid w:val="00B40649"/>
    <w:rsid w:val="00BA5D1A"/>
    <w:rsid w:val="00BF5D1A"/>
    <w:rsid w:val="00C514B4"/>
    <w:rsid w:val="00CA36E2"/>
    <w:rsid w:val="00CB16D2"/>
    <w:rsid w:val="00CC0031"/>
    <w:rsid w:val="00D1204C"/>
    <w:rsid w:val="00D514CE"/>
    <w:rsid w:val="00DC4934"/>
    <w:rsid w:val="00DF7750"/>
    <w:rsid w:val="00E020D7"/>
    <w:rsid w:val="00E21D5F"/>
    <w:rsid w:val="00EA665D"/>
    <w:rsid w:val="00EB58D5"/>
    <w:rsid w:val="00EF5B17"/>
    <w:rsid w:val="00F27B37"/>
    <w:rsid w:val="00F33658"/>
    <w:rsid w:val="00FB575C"/>
    <w:rsid w:val="00FC55C8"/>
    <w:rsid w:val="00FE00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853979"/>
  <w15:docId w15:val="{78C459CB-536A-411B-89BE-7C2968DA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1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EB58D5"/>
    <w:rPr>
      <w:b/>
      <w:bCs/>
    </w:rPr>
  </w:style>
  <w:style w:type="table" w:styleId="TabloKlavuzu">
    <w:name w:val="Table Grid"/>
    <w:basedOn w:val="NormalTablo"/>
    <w:uiPriority w:val="59"/>
    <w:rsid w:val="00EB58D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EB58D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7C22C9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C2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4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ibelturedi@harran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890</Words>
  <Characters>5078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S</dc:creator>
  <cp:lastModifiedBy>Dr. Öğr. Üyesi Sibel TÜREDİ</cp:lastModifiedBy>
  <cp:revision>8</cp:revision>
  <dcterms:created xsi:type="dcterms:W3CDTF">2020-09-01T11:17:00Z</dcterms:created>
  <dcterms:modified xsi:type="dcterms:W3CDTF">2021-09-15T11:19:00Z</dcterms:modified>
</cp:coreProperties>
</file>